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A74C8" w14:textId="72F2ACC5" w:rsidR="00CA4C68" w:rsidRPr="00E52064" w:rsidRDefault="0039017B" w:rsidP="00E52064">
      <w:pPr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E52064">
        <w:rPr>
          <w:rFonts w:ascii="Calibri" w:hAnsi="Calibri" w:cs="Calibri"/>
          <w:b/>
          <w:bCs/>
          <w:sz w:val="28"/>
          <w:szCs w:val="28"/>
        </w:rPr>
        <w:t xml:space="preserve">Israel Innovation Authority – </w:t>
      </w:r>
      <w:r w:rsidR="00E52064" w:rsidRPr="00115BA7">
        <w:rPr>
          <w:rFonts w:ascii="Calibri" w:hAnsi="Calibri" w:cs="Calibri"/>
          <w:b/>
          <w:bCs/>
          <w:sz w:val="28"/>
          <w:szCs w:val="28"/>
        </w:rPr>
        <w:t xml:space="preserve">International Health-Tech Pilot Program </w:t>
      </w:r>
      <w:r w:rsidR="00820235" w:rsidRPr="00E52064">
        <w:rPr>
          <w:rFonts w:ascii="Calibri" w:hAnsi="Calibri" w:cs="Calibri"/>
          <w:b/>
          <w:bCs/>
          <w:sz w:val="28"/>
          <w:szCs w:val="28"/>
        </w:rPr>
        <w:t>EOI (Expression of Interest)</w:t>
      </w:r>
    </w:p>
    <w:p w14:paraId="3C8C82CB" w14:textId="77777777" w:rsidR="007B7EF7" w:rsidRDefault="007B7EF7" w:rsidP="00BA218F">
      <w:pPr>
        <w:spacing w:after="0" w:line="240" w:lineRule="auto"/>
        <w:rPr>
          <w:b/>
          <w:color w:val="FF0000"/>
          <w:sz w:val="24"/>
          <w:szCs w:val="24"/>
          <w:lang w:val="de-DE"/>
        </w:rPr>
      </w:pPr>
    </w:p>
    <w:p w14:paraId="5BEB2961" w14:textId="28F79143" w:rsidR="00CA4C68" w:rsidRPr="00BA218F" w:rsidRDefault="00700549" w:rsidP="00BA218F">
      <w:pPr>
        <w:spacing w:after="0" w:line="240" w:lineRule="auto"/>
        <w:rPr>
          <w:bCs/>
          <w:color w:val="FF0000"/>
          <w:sz w:val="24"/>
          <w:szCs w:val="24"/>
          <w:lang w:val="de-DE"/>
        </w:rPr>
      </w:pPr>
      <w:r w:rsidRPr="00E45370">
        <w:rPr>
          <w:b/>
          <w:color w:val="FF0000"/>
          <w:sz w:val="24"/>
          <w:szCs w:val="24"/>
          <w:lang w:val="de-DE"/>
        </w:rPr>
        <w:t>The filled EOI must not exceed 6 pages</w:t>
      </w:r>
      <w:r w:rsidR="00BA218F">
        <w:rPr>
          <w:b/>
          <w:color w:val="FF0000"/>
          <w:sz w:val="24"/>
          <w:szCs w:val="24"/>
          <w:lang w:val="de-DE"/>
        </w:rPr>
        <w:t>.</w:t>
      </w:r>
      <w:r w:rsidR="00E45370" w:rsidRPr="00E45370">
        <w:rPr>
          <w:b/>
          <w:color w:val="FF0000"/>
          <w:sz w:val="24"/>
          <w:szCs w:val="24"/>
          <w:lang w:val="de-DE"/>
        </w:rPr>
        <w:br/>
      </w:r>
      <w:r w:rsidR="00E45370">
        <w:rPr>
          <w:bCs/>
          <w:color w:val="FF0000"/>
          <w:sz w:val="24"/>
          <w:szCs w:val="24"/>
          <w:lang w:val="de-DE"/>
        </w:rPr>
        <w:t xml:space="preserve">The EOI is for </w:t>
      </w:r>
      <w:r w:rsidR="00E45370" w:rsidRPr="00E45370">
        <w:rPr>
          <w:bCs/>
          <w:i/>
          <w:iCs/>
          <w:color w:val="FF0000"/>
          <w:sz w:val="24"/>
          <w:szCs w:val="24"/>
          <w:lang w:val="de-DE"/>
        </w:rPr>
        <w:t>one</w:t>
      </w:r>
      <w:r w:rsidR="00E45370">
        <w:rPr>
          <w:bCs/>
          <w:color w:val="FF0000"/>
          <w:sz w:val="24"/>
          <w:szCs w:val="24"/>
          <w:lang w:val="de-DE"/>
        </w:rPr>
        <w:t xml:space="preserve"> project of </w:t>
      </w:r>
      <w:r w:rsidR="00E45370" w:rsidRPr="00E45370">
        <w:rPr>
          <w:bCs/>
          <w:i/>
          <w:iCs/>
          <w:color w:val="FF0000"/>
          <w:sz w:val="24"/>
          <w:szCs w:val="24"/>
          <w:lang w:val="de-DE"/>
        </w:rPr>
        <w:t>one</w:t>
      </w:r>
      <w:r w:rsidR="00E45370">
        <w:rPr>
          <w:bCs/>
          <w:color w:val="FF0000"/>
          <w:sz w:val="24"/>
          <w:szCs w:val="24"/>
          <w:lang w:val="de-DE"/>
        </w:rPr>
        <w:t xml:space="preserve"> company; it can address </w:t>
      </w:r>
      <w:r w:rsidR="00E45370" w:rsidRPr="00E45370">
        <w:rPr>
          <w:bCs/>
          <w:i/>
          <w:iCs/>
          <w:color w:val="FF0000"/>
          <w:sz w:val="24"/>
          <w:szCs w:val="24"/>
          <w:lang w:val="de-DE"/>
        </w:rPr>
        <w:t>more than one</w:t>
      </w:r>
      <w:r w:rsidR="00E45370">
        <w:rPr>
          <w:bCs/>
          <w:color w:val="FF0000"/>
          <w:sz w:val="24"/>
          <w:szCs w:val="24"/>
          <w:lang w:val="de-DE"/>
        </w:rPr>
        <w:t xml:space="preserve"> hospital</w:t>
      </w:r>
      <w:r w:rsidR="00BA218F">
        <w:rPr>
          <w:bCs/>
          <w:color w:val="FF0000"/>
          <w:sz w:val="24"/>
          <w:szCs w:val="24"/>
          <w:lang w:val="de-DE"/>
        </w:rPr>
        <w:t>.</w:t>
      </w:r>
    </w:p>
    <w:p w14:paraId="679F5869" w14:textId="04F788A1" w:rsidR="00CA4C68" w:rsidRPr="00BA218F" w:rsidRDefault="00CA4C68" w:rsidP="00CA4C68">
      <w:pPr>
        <w:spacing w:after="0" w:line="240" w:lineRule="auto"/>
        <w:rPr>
          <w:b/>
          <w:bCs/>
          <w:lang w:val="de-DE"/>
        </w:rPr>
      </w:pPr>
      <w:r w:rsidRPr="00BA218F">
        <w:rPr>
          <w:rFonts w:cs="Times New Roman"/>
          <w:b/>
          <w:bCs/>
        </w:rPr>
        <w:t>Please complete this form and send it along with your non-confidential company overview slide deck</w:t>
      </w:r>
      <w:r w:rsidR="00E52064" w:rsidRPr="00BA218F">
        <w:rPr>
          <w:rFonts w:cs="Times New Roman"/>
          <w:b/>
          <w:bCs/>
        </w:rPr>
        <w:t>.</w:t>
      </w:r>
    </w:p>
    <w:p w14:paraId="670F9CBE" w14:textId="77777777" w:rsidR="00DC0427" w:rsidRPr="00DC0427" w:rsidRDefault="00DC0427" w:rsidP="00DC0427">
      <w:pPr>
        <w:spacing w:after="0" w:line="240" w:lineRule="auto"/>
        <w:rPr>
          <w:b/>
          <w:i/>
          <w:sz w:val="24"/>
          <w:szCs w:val="24"/>
          <w:lang w:val="de-DE"/>
        </w:rPr>
      </w:pPr>
    </w:p>
    <w:p w14:paraId="5CFD14BD" w14:textId="77777777" w:rsidR="00DC0427" w:rsidRPr="00C93219" w:rsidRDefault="0039017B" w:rsidP="00DC0427">
      <w:pPr>
        <w:pStyle w:val="ListParagraph"/>
        <w:numPr>
          <w:ilvl w:val="0"/>
          <w:numId w:val="2"/>
        </w:numPr>
        <w:spacing w:after="0" w:line="240" w:lineRule="auto"/>
        <w:ind w:left="0"/>
        <w:rPr>
          <w:b/>
          <w:i/>
          <w:sz w:val="24"/>
          <w:szCs w:val="24"/>
        </w:rPr>
      </w:pPr>
      <w:r w:rsidRPr="00C93219">
        <w:rPr>
          <w:b/>
          <w:i/>
          <w:sz w:val="24"/>
          <w:szCs w:val="24"/>
        </w:rPr>
        <w:t>Applicant Profil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7200"/>
      </w:tblGrid>
      <w:tr w:rsidR="00F110D1" w:rsidRPr="007875AD" w14:paraId="2986FDB8" w14:textId="77777777" w:rsidTr="00641007">
        <w:tc>
          <w:tcPr>
            <w:tcW w:w="10890" w:type="dxa"/>
            <w:gridSpan w:val="2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098"/>
              <w:gridCol w:w="4322"/>
            </w:tblGrid>
            <w:tr w:rsidR="00F95C2A" w14:paraId="3601E444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6C99EE11" w14:textId="29E3B3CE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>Company Name:</w:t>
                  </w:r>
                  <w:r>
                    <w:rPr>
                      <w:szCs w:val="24"/>
                    </w:rPr>
                    <w:t xml:space="preserve"> </w:t>
                  </w:r>
                  <w:sdt>
                    <w:sdtPr>
                      <w:rPr>
                        <w:szCs w:val="24"/>
                      </w:rPr>
                      <w:id w:val="779217527"/>
                      <w:placeholder>
                        <w:docPart w:val="909B749EE7E74AFDA911B2069E795EE3"/>
                      </w:placeholder>
                      <w:text/>
                    </w:sdtPr>
                    <w:sdtContent>
                      <w:r w:rsidRPr="00BF2339">
                        <w:rPr>
                          <w:szCs w:val="24"/>
                        </w:rPr>
                        <w:t>______</w:t>
                      </w:r>
                      <w:r>
                        <w:rPr>
                          <w:szCs w:val="24"/>
                        </w:rPr>
                        <w:t>_____________</w:t>
                      </w:r>
                      <w:r w:rsidRPr="00BF2339">
                        <w:rPr>
                          <w:szCs w:val="24"/>
                        </w:rPr>
                        <w:t>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684EE707" w14:textId="137D8A50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>Website:</w:t>
                  </w:r>
                  <w:r>
                    <w:rPr>
                      <w:szCs w:val="24"/>
                    </w:rPr>
                    <w:t xml:space="preserve"> </w:t>
                  </w:r>
                  <w:sdt>
                    <w:sdtPr>
                      <w:rPr>
                        <w:szCs w:val="24"/>
                      </w:rPr>
                      <w:id w:val="18755380"/>
                      <w:placeholder>
                        <w:docPart w:val="C209C7346BEB4456AE6D681FC82243FF"/>
                      </w:placeholder>
                      <w:text/>
                    </w:sdtPr>
                    <w:sdtContent>
                      <w:r w:rsidRPr="00BF2339">
                        <w:rPr>
                          <w:szCs w:val="24"/>
                        </w:rPr>
                        <w:t>__</w:t>
                      </w:r>
                      <w:r>
                        <w:rPr>
                          <w:szCs w:val="24"/>
                        </w:rPr>
                        <w:t>_______</w:t>
                      </w:r>
                      <w:r w:rsidRPr="00BF2339">
                        <w:rPr>
                          <w:szCs w:val="24"/>
                        </w:rPr>
                        <w:t>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_____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____</w:t>
                      </w:r>
                    </w:sdtContent>
                  </w:sdt>
                </w:p>
              </w:tc>
            </w:tr>
            <w:tr w:rsidR="00F95C2A" w14:paraId="3AAFD59D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019ECDB0" w14:textId="650A499B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>Address:</w:t>
                  </w:r>
                  <w:r>
                    <w:rPr>
                      <w:szCs w:val="24"/>
                    </w:rPr>
                    <w:t xml:space="preserve"> </w:t>
                  </w:r>
                  <w:r>
                    <w:rPr>
                      <w:szCs w:val="24"/>
                    </w:rPr>
                    <w:tab/>
                    <w:t xml:space="preserve">     </w:t>
                  </w:r>
                  <w:sdt>
                    <w:sdtPr>
                      <w:rPr>
                        <w:szCs w:val="24"/>
                      </w:rPr>
                      <w:id w:val="1498228042"/>
                      <w:placeholder>
                        <w:docPart w:val="C9FA56E86C81484186E396D72B19C460"/>
                      </w:placeholder>
                      <w:text/>
                    </w:sdtPr>
                    <w:sdtContent>
                      <w:r w:rsidRPr="00BF2339">
                        <w:rPr>
                          <w:szCs w:val="24"/>
                        </w:rPr>
                        <w:t>______</w:t>
                      </w:r>
                      <w:r>
                        <w:rPr>
                          <w:szCs w:val="24"/>
                        </w:rPr>
                        <w:t>____________</w:t>
                      </w:r>
                      <w:r w:rsidRPr="00BF2339">
                        <w:rPr>
                          <w:szCs w:val="24"/>
                        </w:rPr>
                        <w:t>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44458944" w14:textId="071775EE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 xml:space="preserve">Year </w:t>
                  </w:r>
                  <w:r>
                    <w:rPr>
                      <w:szCs w:val="24"/>
                    </w:rPr>
                    <w:t>E</w:t>
                  </w:r>
                  <w:r w:rsidRPr="00BF2339">
                    <w:rPr>
                      <w:szCs w:val="24"/>
                    </w:rPr>
                    <w:t>stablished:</w:t>
                  </w:r>
                  <w:r>
                    <w:rPr>
                      <w:szCs w:val="24"/>
                    </w:rPr>
                    <w:t xml:space="preserve">  </w:t>
                  </w:r>
                  <w:sdt>
                    <w:sdtPr>
                      <w:rPr>
                        <w:szCs w:val="24"/>
                      </w:rPr>
                      <w:id w:val="-94645250"/>
                      <w:placeholder>
                        <w:docPart w:val="7AC76E7B99BF4B2DA19A659260476DA6"/>
                      </w:placeholder>
                      <w:text/>
                    </w:sdtPr>
                    <w:sdtContent>
                      <w:r>
                        <w:rPr>
                          <w:szCs w:val="24"/>
                        </w:rPr>
                        <w:t>_____</w:t>
                      </w:r>
                      <w:r w:rsidRPr="00BF2339">
                        <w:rPr>
                          <w:szCs w:val="24"/>
                        </w:rPr>
                        <w:t>_____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_____</w:t>
                      </w:r>
                    </w:sdtContent>
                  </w:sdt>
                </w:p>
              </w:tc>
            </w:tr>
            <w:tr w:rsidR="00F95C2A" w14:paraId="5C8C8B02" w14:textId="77777777" w:rsidTr="00F95C2A">
              <w:trPr>
                <w:trHeight w:val="261"/>
              </w:trPr>
              <w:tc>
                <w:tcPr>
                  <w:tcW w:w="5098" w:type="dxa"/>
                </w:tcPr>
                <w:p w14:paraId="06A2BA29" w14:textId="5A66CA2B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>Stage:</w:t>
                  </w:r>
                  <w:r>
                    <w:rPr>
                      <w:szCs w:val="24"/>
                    </w:rPr>
                    <w:tab/>
                    <w:t xml:space="preserve"> </w:t>
                  </w:r>
                  <w:r>
                    <w:rPr>
                      <w:szCs w:val="24"/>
                    </w:rPr>
                    <w:tab/>
                    <w:t xml:space="preserve">     </w:t>
                  </w:r>
                  <w:sdt>
                    <w:sdtPr>
                      <w:rPr>
                        <w:szCs w:val="24"/>
                      </w:rPr>
                      <w:alias w:val="Company Stage"/>
                      <w:tag w:val="Company Stage"/>
                      <w:id w:val="1604611411"/>
                      <w:placeholder>
                        <w:docPart w:val="4C251E0BAC3D41A580EC18F1C82877A2"/>
                      </w:placeholder>
                      <w:showingPlcHdr/>
                      <w:dropDownList>
                        <w:listItem w:value="Choose an item."/>
                        <w:listItem w:displayText="Seed" w:value="Seed"/>
                        <w:listItem w:displayText="R&amp;D" w:value="R&amp;D"/>
                        <w:listItem w:displayText="Initial Revenues" w:value="Initial Revenues"/>
                        <w:listItem w:displayText="Revenue Growth" w:value="Revenue Growth"/>
                      </w:dropDownList>
                    </w:sdtPr>
                    <w:sdtContent>
                      <w:r w:rsidRPr="00D721CB">
                        <w:rPr>
                          <w:rStyle w:val="PlaceholderText"/>
                        </w:rPr>
                        <w:t>Choose an item.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2BCC6D5E" w14:textId="75FF3B04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rFonts w:hint="cs"/>
                      <w:szCs w:val="24"/>
                    </w:rPr>
                    <w:t>L</w:t>
                  </w:r>
                  <w:r>
                    <w:rPr>
                      <w:szCs w:val="24"/>
                    </w:rPr>
                    <w:t xml:space="preserve">ast Year’s income:  </w:t>
                  </w:r>
                  <w:sdt>
                    <w:sdtPr>
                      <w:rPr>
                        <w:szCs w:val="24"/>
                      </w:rPr>
                      <w:id w:val="-677418261"/>
                      <w:placeholder>
                        <w:docPart w:val="F9A9AB384BB84DF8B7B004927D168359"/>
                      </w:placeholder>
                      <w:text/>
                    </w:sdtPr>
                    <w:sdtContent>
                      <w:r>
                        <w:rPr>
                          <w:szCs w:val="24"/>
                        </w:rPr>
                        <w:t>US$</w:t>
                      </w:r>
                      <w:r w:rsidRPr="00BF2339">
                        <w:rPr>
                          <w:szCs w:val="24"/>
                        </w:rPr>
                        <w:t>______________</w:t>
                      </w:r>
                    </w:sdtContent>
                  </w:sdt>
                </w:p>
              </w:tc>
            </w:tr>
            <w:tr w:rsidR="00F95C2A" w14:paraId="0D850605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16BDC018" w14:textId="3CACF568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szCs w:val="24"/>
                    </w:rPr>
                    <w:t>Capital Raised to Date:</w:t>
                  </w:r>
                  <w:r>
                    <w:rPr>
                      <w:szCs w:val="24"/>
                    </w:rPr>
                    <w:tab/>
                  </w:r>
                  <w:r>
                    <w:rPr>
                      <w:szCs w:val="24"/>
                    </w:rPr>
                    <w:tab/>
                    <w:t xml:space="preserve">  </w:t>
                  </w:r>
                  <w:sdt>
                    <w:sdtPr>
                      <w:rPr>
                        <w:szCs w:val="24"/>
                      </w:rPr>
                      <w:id w:val="96137579"/>
                      <w:placeholder>
                        <w:docPart w:val="279A92B7B23744F49B20C671254A0BB8"/>
                      </w:placeholder>
                      <w:text/>
                    </w:sdtPr>
                    <w:sdtContent>
                      <w:r>
                        <w:rPr>
                          <w:szCs w:val="24"/>
                        </w:rPr>
                        <w:t>US$</w:t>
                      </w:r>
                      <w:r w:rsidRPr="00BF2339">
                        <w:rPr>
                          <w:szCs w:val="24"/>
                        </w:rPr>
                        <w:t>___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087F0F92" w14:textId="2B47C9B9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szCs w:val="24"/>
                    </w:rPr>
                    <w:t xml:space="preserve">Current Valuation: </w:t>
                  </w:r>
                  <w:sdt>
                    <w:sdtPr>
                      <w:rPr>
                        <w:szCs w:val="24"/>
                      </w:rPr>
                      <w:id w:val="754555245"/>
                      <w:placeholder>
                        <w:docPart w:val="635BA79213234C7FA645A60FD140D89E"/>
                      </w:placeholder>
                      <w:text/>
                    </w:sdtPr>
                    <w:sdtContent>
                      <w:r>
                        <w:rPr>
                          <w:szCs w:val="24"/>
                        </w:rPr>
                        <w:t>US$</w:t>
                      </w:r>
                      <w:r w:rsidRPr="00BF2339">
                        <w:rPr>
                          <w:szCs w:val="24"/>
                        </w:rPr>
                        <w:t>_____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___</w:t>
                      </w:r>
                    </w:sdtContent>
                  </w:sdt>
                </w:p>
              </w:tc>
            </w:tr>
            <w:tr w:rsidR="00F95C2A" w14:paraId="277B3D20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4344A736" w14:textId="2E532DCD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szCs w:val="24"/>
                    </w:rPr>
                    <w:t xml:space="preserve">No. of Executive Team Members: </w:t>
                  </w:r>
                  <w:sdt>
                    <w:sdtPr>
                      <w:rPr>
                        <w:szCs w:val="24"/>
                      </w:rPr>
                      <w:id w:val="-2050747961"/>
                      <w:placeholder>
                        <w:docPart w:val="E7FDF4A640DF4D49BA76C08A574B8A49"/>
                      </w:placeholder>
                      <w:text/>
                    </w:sdtPr>
                    <w:sdtContent>
                      <w:r w:rsidRPr="00BF2339">
                        <w:rPr>
                          <w:szCs w:val="24"/>
                        </w:rPr>
                        <w:t>______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3BCFA1B4" w14:textId="07FB51AF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rFonts w:hint="cs"/>
                      <w:szCs w:val="24"/>
                    </w:rPr>
                    <w:t>N</w:t>
                  </w:r>
                  <w:r>
                    <w:rPr>
                      <w:szCs w:val="24"/>
                    </w:rPr>
                    <w:t>o.</w:t>
                  </w:r>
                  <w:r w:rsidRPr="00BF2339">
                    <w:rPr>
                      <w:szCs w:val="24"/>
                    </w:rPr>
                    <w:t xml:space="preserve"> of employees:</w:t>
                  </w:r>
                  <w:r>
                    <w:rPr>
                      <w:szCs w:val="24"/>
                    </w:rPr>
                    <w:t xml:space="preserve"> </w:t>
                  </w:r>
                  <w:sdt>
                    <w:sdtPr>
                      <w:rPr>
                        <w:szCs w:val="24"/>
                      </w:rPr>
                      <w:alias w:val="Company size"/>
                      <w:tag w:val="Company size"/>
                      <w:id w:val="-834985963"/>
                      <w:placeholder>
                        <w:docPart w:val="21039A593968413ABF79F640F85A152E"/>
                      </w:placeholder>
                      <w:showingPlcHdr/>
                      <w:dropDownList>
                        <w:listItem w:displayText="Choose company stage" w:value="Choose company stage"/>
                        <w:listItem w:displayText="0-15" w:value="0-15"/>
                        <w:listItem w:displayText="16-30" w:value="16-30"/>
                        <w:listItem w:displayText="31-45" w:value="31-45"/>
                        <w:listItem w:displayText="46-100" w:value="46-100"/>
                        <w:listItem w:displayText="100+" w:value="100+"/>
                      </w:dropDownList>
                    </w:sdtPr>
                    <w:sdtContent>
                      <w:r w:rsidRPr="00D721CB">
                        <w:rPr>
                          <w:rStyle w:val="PlaceholderText"/>
                        </w:rPr>
                        <w:t>Choose an item.</w:t>
                      </w:r>
                    </w:sdtContent>
                  </w:sdt>
                </w:p>
              </w:tc>
            </w:tr>
            <w:tr w:rsidR="00F95C2A" w14:paraId="0DE1010D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3DE4BA15" w14:textId="5CB6D61F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iCs/>
                      <w:szCs w:val="24"/>
                      <w:lang w:eastAsia="zh-CN" w:bidi="he-IL"/>
                    </w:rPr>
                    <w:t>No. of R&amp;D Personnel:</w:t>
                  </w:r>
                  <w:r w:rsidRPr="00C83E2C">
                    <w:rPr>
                      <w:szCs w:val="24"/>
                    </w:rPr>
                    <w:t xml:space="preserve"> </w:t>
                  </w:r>
                  <w:r>
                    <w:rPr>
                      <w:szCs w:val="24"/>
                    </w:rPr>
                    <w:tab/>
                  </w:r>
                  <w:r>
                    <w:rPr>
                      <w:szCs w:val="24"/>
                    </w:rPr>
                    <w:tab/>
                    <w:t xml:space="preserve">   </w:t>
                  </w:r>
                  <w:sdt>
                    <w:sdtPr>
                      <w:rPr>
                        <w:szCs w:val="24"/>
                      </w:rPr>
                      <w:id w:val="529618826"/>
                      <w:placeholder>
                        <w:docPart w:val="4FE319CAFAA848ED9C02AE445038FCC4"/>
                      </w:placeholder>
                      <w:text/>
                    </w:sdtPr>
                    <w:sdtContent>
                      <w:r w:rsidRPr="00BF2339">
                        <w:rPr>
                          <w:szCs w:val="24"/>
                        </w:rPr>
                        <w:t>______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73143476" w14:textId="77777777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</w:p>
                <w:p w14:paraId="0AC3A015" w14:textId="68933990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</w:p>
              </w:tc>
            </w:tr>
          </w:tbl>
          <w:p w14:paraId="59E10B9A" w14:textId="7CF94998" w:rsidR="00F95C2A" w:rsidRPr="007875AD" w:rsidRDefault="00F95C2A" w:rsidP="00F110D1">
            <w:pPr>
              <w:spacing w:after="0" w:line="240" w:lineRule="auto"/>
              <w:rPr>
                <w:rFonts w:cs="Times New Roman"/>
                <w:szCs w:val="24"/>
              </w:rPr>
            </w:pPr>
          </w:p>
        </w:tc>
      </w:tr>
      <w:tr w:rsidR="00F110D1" w:rsidRPr="007875AD" w14:paraId="005E9F58" w14:textId="77777777" w:rsidTr="00641007">
        <w:trPr>
          <w:trHeight w:val="369"/>
        </w:trPr>
        <w:tc>
          <w:tcPr>
            <w:tcW w:w="10890" w:type="dxa"/>
            <w:gridSpan w:val="2"/>
          </w:tcPr>
          <w:p w14:paraId="0DD6B15B" w14:textId="3B9DEE01" w:rsidR="00F110D1" w:rsidRPr="007875AD" w:rsidRDefault="00F52806" w:rsidP="00F110D1">
            <w:pPr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apital Raised</w:t>
            </w:r>
            <w:r w:rsidR="00F110D1" w:rsidRPr="007875AD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S</w:t>
            </w:r>
            <w:r w:rsidR="00F110D1" w:rsidRPr="007875AD">
              <w:rPr>
                <w:rFonts w:cs="Times New Roman"/>
                <w:szCs w:val="24"/>
              </w:rPr>
              <w:t>ources</w:t>
            </w:r>
            <w:r>
              <w:rPr>
                <w:rFonts w:cs="Times New Roman"/>
                <w:szCs w:val="24"/>
              </w:rPr>
              <w:t xml:space="preserve"> (p</w:t>
            </w:r>
            <w:r w:rsidR="00F110D1" w:rsidRPr="007875AD">
              <w:rPr>
                <w:rFonts w:cs="Times New Roman"/>
                <w:szCs w:val="24"/>
              </w:rPr>
              <w:t>lease check all that apply</w:t>
            </w:r>
            <w:r>
              <w:rPr>
                <w:rFonts w:cs="Times New Roman"/>
                <w:szCs w:val="24"/>
              </w:rPr>
              <w:t>)</w:t>
            </w:r>
            <w:r w:rsidR="00F110D1" w:rsidRPr="007875AD">
              <w:rPr>
                <w:rFonts w:cs="Times New Roman"/>
                <w:szCs w:val="24"/>
              </w:rPr>
              <w:t xml:space="preserve">:  </w:t>
            </w:r>
          </w:p>
        </w:tc>
      </w:tr>
      <w:tr w:rsidR="00F110D1" w:rsidRPr="007875AD" w14:paraId="338BE99B" w14:textId="77777777" w:rsidTr="00641007">
        <w:trPr>
          <w:trHeight w:val="1233"/>
        </w:trPr>
        <w:tc>
          <w:tcPr>
            <w:tcW w:w="3690" w:type="dxa"/>
          </w:tcPr>
          <w:p w14:paraId="491397AF" w14:textId="77777777" w:rsidR="00F110D1" w:rsidRPr="007875AD" w:rsidRDefault="007B7EF7" w:rsidP="002F0B88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27014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7875AD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Grants/Government</w:t>
            </w:r>
          </w:p>
          <w:p w14:paraId="0FAEEE91" w14:textId="77777777" w:rsidR="00F110D1" w:rsidRPr="007875AD" w:rsidRDefault="007B7EF7" w:rsidP="002F0B88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1840350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7875AD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Angels/Friends/Family</w:t>
            </w:r>
          </w:p>
          <w:p w14:paraId="4502F84F" w14:textId="77777777" w:rsidR="00F110D1" w:rsidRPr="007875AD" w:rsidRDefault="007B7EF7" w:rsidP="002F0B88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1350683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7875AD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Corporate/Industry</w:t>
            </w:r>
          </w:p>
          <w:p w14:paraId="1DFCBB0E" w14:textId="77777777" w:rsidR="00F110D1" w:rsidRPr="007875AD" w:rsidRDefault="00F110D1" w:rsidP="002F0B88">
            <w:pPr>
              <w:pStyle w:val="ListParagraph"/>
              <w:rPr>
                <w:rFonts w:cs="Times New Roman"/>
                <w:szCs w:val="24"/>
              </w:rPr>
            </w:pPr>
          </w:p>
        </w:tc>
        <w:tc>
          <w:tcPr>
            <w:tcW w:w="7200" w:type="dxa"/>
          </w:tcPr>
          <w:p w14:paraId="03A0BF16" w14:textId="10A5551E" w:rsidR="00F110D1" w:rsidRPr="007875AD" w:rsidRDefault="007B7EF7" w:rsidP="00BA218F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-1229848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945" w:rsidRPr="00BA218F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VC round</w:t>
            </w:r>
          </w:p>
          <w:p w14:paraId="48CF6EE8" w14:textId="74981D4B" w:rsidR="00F110D1" w:rsidRPr="007875AD" w:rsidRDefault="007B7EF7" w:rsidP="00BA218F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183554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615E" w:rsidRPr="00BA218F">
                  <w:rPr>
                    <w:rFonts w:ascii="MS Gothic" w:eastAsia="MS Gothic" w:hAnsi="MS Gothic" w:cs="Times New Roman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Debt</w:t>
            </w:r>
          </w:p>
          <w:p w14:paraId="58DE91CC" w14:textId="77777777" w:rsidR="00F110D1" w:rsidRPr="007875AD" w:rsidRDefault="007B7EF7" w:rsidP="00BA218F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92827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BA218F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IPO</w:t>
            </w:r>
          </w:p>
          <w:p w14:paraId="6D8C1EF1" w14:textId="77777777" w:rsidR="00F110D1" w:rsidRPr="007875AD" w:rsidRDefault="007B7EF7" w:rsidP="00BA218F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-65567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BA218F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None</w:t>
            </w:r>
          </w:p>
        </w:tc>
      </w:tr>
    </w:tbl>
    <w:tbl>
      <w:tblPr>
        <w:tblStyle w:val="1"/>
        <w:tblW w:w="95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590"/>
      </w:tblGrid>
      <w:tr w:rsidR="00F110D1" w:rsidRPr="007875AD" w14:paraId="698F604F" w14:textId="77777777" w:rsidTr="00E45370">
        <w:trPr>
          <w:trHeight w:val="268"/>
        </w:trPr>
        <w:tc>
          <w:tcPr>
            <w:tcW w:w="9590" w:type="dxa"/>
          </w:tcPr>
          <w:p w14:paraId="198DA213" w14:textId="1C3CCA2B" w:rsidR="00F110D1" w:rsidRPr="007875AD" w:rsidRDefault="00F110D1" w:rsidP="00F110D1">
            <w:pPr>
              <w:spacing w:after="0" w:line="240" w:lineRule="auto"/>
              <w:rPr>
                <w:rFonts w:cs="Times New Roman"/>
                <w:szCs w:val="24"/>
              </w:rPr>
            </w:pPr>
            <w:r w:rsidRPr="007875AD">
              <w:rPr>
                <w:rFonts w:cs="Times New Roman"/>
                <w:szCs w:val="24"/>
              </w:rPr>
              <w:t xml:space="preserve">As able, please identify lead/participating investors: </w:t>
            </w:r>
            <w:sdt>
              <w:sdtPr>
                <w:rPr>
                  <w:szCs w:val="24"/>
                </w:rPr>
                <w:id w:val="-968352923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5B1945">
                  <w:rPr>
                    <w:szCs w:val="24"/>
                  </w:rPr>
                  <w:t>_____________</w:t>
                </w:r>
                <w:r w:rsidR="00E45370" w:rsidRPr="005B1945">
                  <w:rPr>
                    <w:szCs w:val="24"/>
                  </w:rPr>
                  <w:t>________</w:t>
                </w:r>
                <w:r w:rsidRPr="005B1945">
                  <w:rPr>
                    <w:szCs w:val="24"/>
                  </w:rPr>
                  <w:t>______</w:t>
                </w:r>
              </w:sdtContent>
            </w:sdt>
            <w:r w:rsidRPr="007875AD">
              <w:rPr>
                <w:rFonts w:cs="Times New Roman"/>
                <w:szCs w:val="24"/>
              </w:rPr>
              <w:t xml:space="preserve">  </w:t>
            </w:r>
          </w:p>
        </w:tc>
      </w:tr>
      <w:tr w:rsidR="00F110D1" w:rsidRPr="004715A8" w14:paraId="34E2AD41" w14:textId="77777777" w:rsidTr="00E45370">
        <w:trPr>
          <w:trHeight w:val="763"/>
        </w:trPr>
        <w:tc>
          <w:tcPr>
            <w:tcW w:w="9590" w:type="dxa"/>
            <w:shd w:val="clear" w:color="auto" w:fill="FFFFFF" w:themeFill="background1"/>
          </w:tcPr>
          <w:p w14:paraId="7C53C612" w14:textId="7FBF410F" w:rsidR="00F110D1" w:rsidRPr="00EE0438" w:rsidRDefault="00F110D1" w:rsidP="00E45370">
            <w:pPr>
              <w:spacing w:after="0" w:line="240" w:lineRule="auto"/>
              <w:rPr>
                <w:rFonts w:cs="Times New Roman"/>
                <w:szCs w:val="24"/>
              </w:rPr>
            </w:pPr>
            <w:r w:rsidRPr="007875AD">
              <w:rPr>
                <w:rFonts w:cs="Times New Roman"/>
                <w:szCs w:val="24"/>
              </w:rPr>
              <w:t>Are you currently fundraising?</w:t>
            </w:r>
            <w:r w:rsidR="00E45370">
              <w:rPr>
                <w:rFonts w:cs="Times New Roman"/>
                <w:szCs w:val="24"/>
              </w:rPr>
              <w:t xml:space="preserve"> </w:t>
            </w:r>
            <w:r w:rsidRPr="007875AD">
              <w:rPr>
                <w:rFonts w:cs="Times New Roman"/>
                <w:szCs w:val="24"/>
              </w:rPr>
              <w:t>– If yes, please indic</w:t>
            </w:r>
            <w:r w:rsidR="00E45370">
              <w:rPr>
                <w:rFonts w:cs="Times New Roman"/>
                <w:szCs w:val="24"/>
              </w:rPr>
              <w:t xml:space="preserve">ate series and target amount as </w:t>
            </w:r>
            <w:r w:rsidRPr="007875AD">
              <w:rPr>
                <w:rFonts w:cs="Times New Roman"/>
                <w:szCs w:val="24"/>
              </w:rPr>
              <w:t xml:space="preserve">able:  </w:t>
            </w:r>
            <w:sdt>
              <w:sdtPr>
                <w:rPr>
                  <w:szCs w:val="24"/>
                </w:rPr>
                <w:id w:val="-832675806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5B1945">
                  <w:rPr>
                    <w:szCs w:val="24"/>
                  </w:rPr>
                  <w:t>_______________</w:t>
                </w:r>
                <w:r w:rsidR="00E45370" w:rsidRPr="005B1945">
                  <w:rPr>
                    <w:szCs w:val="24"/>
                  </w:rPr>
                  <w:t>____________________________________________________</w:t>
                </w:r>
                <w:r w:rsidRPr="005B1945">
                  <w:rPr>
                    <w:szCs w:val="24"/>
                  </w:rPr>
                  <w:t>____</w:t>
                </w:r>
              </w:sdtContent>
            </w:sdt>
          </w:p>
        </w:tc>
      </w:tr>
    </w:tbl>
    <w:p w14:paraId="16489581" w14:textId="77777777" w:rsidR="000C2E2C" w:rsidRDefault="000C2E2C" w:rsidP="00DC0427">
      <w:pPr>
        <w:spacing w:after="0" w:line="240" w:lineRule="auto"/>
        <w:rPr>
          <w:rFonts w:cs="Times New Roman"/>
          <w:szCs w:val="24"/>
        </w:rPr>
      </w:pPr>
      <w:r w:rsidRPr="00AA0398">
        <w:rPr>
          <w:rFonts w:cs="Times New Roman"/>
          <w:szCs w:val="24"/>
        </w:rPr>
        <w:t xml:space="preserve">Has the company applied for an IIA grant before? </w:t>
      </w:r>
      <w:sdt>
        <w:sdtPr>
          <w:rPr>
            <w:rFonts w:cs="Times New Roman"/>
            <w:szCs w:val="24"/>
          </w:rPr>
          <w:id w:val="-1748338835"/>
          <w:placeholder>
            <w:docPart w:val="DefaultPlaceholder_-1854013438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D721CB">
            <w:rPr>
              <w:rStyle w:val="PlaceholderText"/>
            </w:rPr>
            <w:t>Choose an item.</w:t>
          </w:r>
        </w:sdtContent>
      </w:sdt>
    </w:p>
    <w:p w14:paraId="0B3040B5" w14:textId="66C79C61" w:rsidR="000C2E2C" w:rsidRDefault="000C2E2C" w:rsidP="00DC0427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so, what is the most recent application file number? </w:t>
      </w:r>
      <w:sdt>
        <w:sdtPr>
          <w:rPr>
            <w:szCs w:val="24"/>
          </w:rPr>
          <w:id w:val="1994514866"/>
          <w:placeholder>
            <w:docPart w:val="E68EAEA7D5644B93ACCA4766E0251D23"/>
          </w:placeholder>
          <w:text/>
        </w:sdtPr>
        <w:sdtEndPr/>
        <w:sdtContent>
          <w:r w:rsidRPr="00BF2339">
            <w:rPr>
              <w:szCs w:val="24"/>
            </w:rPr>
            <w:t>___________________</w:t>
          </w:r>
        </w:sdtContent>
      </w:sdt>
    </w:p>
    <w:p w14:paraId="68D4C9EA" w14:textId="77777777" w:rsidR="000C2E2C" w:rsidRPr="00AA0398" w:rsidRDefault="000C2E2C" w:rsidP="00DC0427">
      <w:pPr>
        <w:spacing w:after="0" w:line="240" w:lineRule="auto"/>
        <w:rPr>
          <w:rFonts w:cs="Times New Roman"/>
          <w:szCs w:val="24"/>
        </w:rPr>
      </w:pPr>
    </w:p>
    <w:p w14:paraId="771D753F" w14:textId="2D1EA1C1" w:rsidR="00DC0427" w:rsidRDefault="0039017B" w:rsidP="00DC0427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 xml:space="preserve">Primary </w:t>
      </w:r>
      <w:r w:rsidRPr="00BF2339">
        <w:rPr>
          <w:b/>
          <w:szCs w:val="24"/>
        </w:rPr>
        <w:t>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1A5C27" w14:paraId="087AC204" w14:textId="77777777" w:rsidTr="00BA218F">
        <w:tc>
          <w:tcPr>
            <w:tcW w:w="4788" w:type="dxa"/>
          </w:tcPr>
          <w:p w14:paraId="76DFBCDA" w14:textId="668D1634" w:rsidR="001A5C27" w:rsidRDefault="001A5C27">
            <w:pPr>
              <w:spacing w:after="0" w:line="240" w:lineRule="auto"/>
              <w:rPr>
                <w:b/>
                <w:szCs w:val="24"/>
              </w:rPr>
            </w:pPr>
            <w:r w:rsidRPr="00BF2339">
              <w:rPr>
                <w:szCs w:val="24"/>
              </w:rPr>
              <w:t xml:space="preserve">Name: </w:t>
            </w:r>
            <w:r w:rsidRPr="00BF2339">
              <w:rPr>
                <w:szCs w:val="24"/>
              </w:rPr>
              <w:tab/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-1307085707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  <w:tc>
          <w:tcPr>
            <w:tcW w:w="4788" w:type="dxa"/>
          </w:tcPr>
          <w:p w14:paraId="005CF049" w14:textId="3BDBE99A" w:rsidR="001A5C27" w:rsidRPr="00BA218F" w:rsidRDefault="001A5C27">
            <w:pPr>
              <w:spacing w:after="0" w:line="240" w:lineRule="auto"/>
              <w:rPr>
                <w:szCs w:val="24"/>
              </w:rPr>
            </w:pPr>
            <w:r w:rsidRPr="00BF2339">
              <w:rPr>
                <w:szCs w:val="24"/>
              </w:rPr>
              <w:t xml:space="preserve">Title: </w:t>
            </w:r>
            <w:r w:rsidRPr="00BF2339">
              <w:rPr>
                <w:szCs w:val="24"/>
              </w:rPr>
              <w:tab/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-46465617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</w:tr>
      <w:tr w:rsidR="001A5C27" w14:paraId="0FFBF214" w14:textId="77777777" w:rsidTr="00BA218F">
        <w:tc>
          <w:tcPr>
            <w:tcW w:w="4788" w:type="dxa"/>
          </w:tcPr>
          <w:p w14:paraId="6871CE59" w14:textId="4EF5129F" w:rsidR="001A5C27" w:rsidRPr="00BA218F" w:rsidRDefault="001A5C27">
            <w:pPr>
              <w:spacing w:after="0" w:line="240" w:lineRule="auto"/>
              <w:rPr>
                <w:szCs w:val="24"/>
              </w:rPr>
            </w:pPr>
            <w:r w:rsidRPr="00BF2339">
              <w:rPr>
                <w:szCs w:val="24"/>
              </w:rPr>
              <w:t xml:space="preserve">Credentials: </w:t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1437633320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  <w:tc>
          <w:tcPr>
            <w:tcW w:w="4788" w:type="dxa"/>
          </w:tcPr>
          <w:p w14:paraId="71060BB4" w14:textId="31E42F22" w:rsidR="001A5C27" w:rsidRPr="00BA218F" w:rsidRDefault="001A5C27">
            <w:pPr>
              <w:spacing w:after="0" w:line="240" w:lineRule="auto"/>
              <w:rPr>
                <w:szCs w:val="24"/>
              </w:rPr>
            </w:pPr>
            <w:r w:rsidRPr="00BF2339">
              <w:rPr>
                <w:szCs w:val="24"/>
              </w:rPr>
              <w:t xml:space="preserve">Phone: </w:t>
            </w:r>
            <w:r w:rsidRPr="00BF2339">
              <w:rPr>
                <w:szCs w:val="24"/>
              </w:rPr>
              <w:tab/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870421853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</w:tr>
      <w:tr w:rsidR="001A5C27" w14:paraId="66A894ED" w14:textId="77777777" w:rsidTr="00BA218F">
        <w:tc>
          <w:tcPr>
            <w:tcW w:w="4788" w:type="dxa"/>
          </w:tcPr>
          <w:p w14:paraId="4F829C24" w14:textId="1FACE0D6" w:rsidR="001A5C27" w:rsidRPr="00BA218F" w:rsidRDefault="001A5C27">
            <w:pPr>
              <w:spacing w:after="0" w:line="240" w:lineRule="auto"/>
              <w:rPr>
                <w:szCs w:val="24"/>
              </w:rPr>
            </w:pPr>
            <w:r w:rsidRPr="00BF2339">
              <w:rPr>
                <w:szCs w:val="24"/>
              </w:rPr>
              <w:t xml:space="preserve">Email: </w:t>
            </w:r>
            <w:r w:rsidRPr="00BF2339">
              <w:rPr>
                <w:szCs w:val="24"/>
              </w:rPr>
              <w:tab/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-1938586332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  <w:tc>
          <w:tcPr>
            <w:tcW w:w="4788" w:type="dxa"/>
          </w:tcPr>
          <w:p w14:paraId="60ACF7BA" w14:textId="77777777" w:rsidR="001A5C27" w:rsidRDefault="001A5C27" w:rsidP="00DC0427">
            <w:pPr>
              <w:spacing w:after="0" w:line="240" w:lineRule="auto"/>
              <w:rPr>
                <w:b/>
                <w:szCs w:val="24"/>
              </w:rPr>
            </w:pPr>
          </w:p>
        </w:tc>
      </w:tr>
    </w:tbl>
    <w:p w14:paraId="67C6FC32" w14:textId="77777777" w:rsidR="00EE0438" w:rsidRDefault="00EE0438" w:rsidP="00EE0438">
      <w:pPr>
        <w:spacing w:after="0" w:line="240" w:lineRule="auto"/>
        <w:rPr>
          <w:b/>
          <w:szCs w:val="24"/>
        </w:rPr>
      </w:pPr>
    </w:p>
    <w:p w14:paraId="5146C1CD" w14:textId="167352F5" w:rsidR="0021539C" w:rsidRDefault="00EE0438" w:rsidP="00BA218F">
      <w:pPr>
        <w:spacing w:after="0" w:line="240" w:lineRule="auto"/>
        <w:rPr>
          <w:szCs w:val="24"/>
        </w:rPr>
      </w:pPr>
      <w:r>
        <w:rPr>
          <w:b/>
          <w:szCs w:val="24"/>
        </w:rPr>
        <w:t xml:space="preserve">To which </w:t>
      </w:r>
      <w:r w:rsidR="00051398">
        <w:rPr>
          <w:b/>
          <w:szCs w:val="24"/>
        </w:rPr>
        <w:t>h</w:t>
      </w:r>
      <w:r>
        <w:rPr>
          <w:b/>
          <w:szCs w:val="24"/>
        </w:rPr>
        <w:t>ospital(s) are you</w:t>
      </w:r>
      <w:r w:rsidR="00DE64E2">
        <w:rPr>
          <w:b/>
          <w:szCs w:val="24"/>
        </w:rPr>
        <w:t xml:space="preserve"> submitting the EOI? (Minimum 1</w:t>
      </w:r>
      <w:r>
        <w:rPr>
          <w:b/>
          <w:szCs w:val="24"/>
        </w:rPr>
        <w:t>)</w:t>
      </w:r>
      <w:r>
        <w:rPr>
          <w:b/>
          <w:szCs w:val="24"/>
        </w:rPr>
        <w:br/>
      </w:r>
      <w:r w:rsidRPr="007875AD">
        <w:rPr>
          <w:szCs w:val="24"/>
        </w:rPr>
        <w:t>______</w:t>
      </w:r>
      <w:r w:rsidR="00E45370">
        <w:rPr>
          <w:szCs w:val="24"/>
        </w:rPr>
        <w:t>__________________________________________________________________</w:t>
      </w:r>
      <w:r w:rsidRPr="007875AD">
        <w:rPr>
          <w:szCs w:val="24"/>
        </w:rPr>
        <w:t>_____</w:t>
      </w:r>
      <w:r w:rsidR="00270098">
        <w:rPr>
          <w:szCs w:val="24"/>
        </w:rPr>
        <w:t xml:space="preserve"> </w:t>
      </w:r>
    </w:p>
    <w:p w14:paraId="7E4FD9F9" w14:textId="77777777" w:rsidR="0021539C" w:rsidRDefault="0021539C" w:rsidP="00E45370">
      <w:pPr>
        <w:spacing w:after="0" w:line="240" w:lineRule="auto"/>
        <w:rPr>
          <w:szCs w:val="24"/>
        </w:rPr>
      </w:pPr>
    </w:p>
    <w:p w14:paraId="5F519596" w14:textId="77777777" w:rsidR="00DC0427" w:rsidRPr="00C93219" w:rsidRDefault="0039017B" w:rsidP="00DC0427">
      <w:pPr>
        <w:pStyle w:val="ListParagraph"/>
        <w:numPr>
          <w:ilvl w:val="0"/>
          <w:numId w:val="2"/>
        </w:numPr>
        <w:spacing w:after="0" w:line="240" w:lineRule="auto"/>
        <w:ind w:left="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Expression of Interest</w:t>
      </w:r>
    </w:p>
    <w:p w14:paraId="57E49267" w14:textId="09A997BB" w:rsidR="00DC0427" w:rsidRDefault="0039017B" w:rsidP="00DC0427">
      <w:pPr>
        <w:spacing w:after="0" w:line="240" w:lineRule="auto"/>
        <w:rPr>
          <w:szCs w:val="24"/>
        </w:rPr>
      </w:pPr>
      <w:r w:rsidRPr="00BF2339">
        <w:rPr>
          <w:szCs w:val="24"/>
        </w:rPr>
        <w:t xml:space="preserve">Date of Submission: </w:t>
      </w:r>
      <w:sdt>
        <w:sdtPr>
          <w:rPr>
            <w:szCs w:val="24"/>
          </w:rPr>
          <w:id w:val="851993710"/>
          <w:lock w:val="sdtLocked"/>
          <w:placeholder>
            <w:docPart w:val="DefaultPlaceholder_-1854013437"/>
          </w:placeholder>
          <w:showingPlcHdr/>
          <w:date>
            <w:dateFormat w:val="dd/MM/yy"/>
            <w:lid w:val="he-IL"/>
            <w:storeMappedDataAs w:val="dateTime"/>
            <w:calendar w:val="gregorian"/>
          </w:date>
        </w:sdtPr>
        <w:sdtEndPr/>
        <w:sdtContent>
          <w:r w:rsidR="001A5C27" w:rsidRPr="0016402B">
            <w:rPr>
              <w:rStyle w:val="PlaceholderText"/>
            </w:rPr>
            <w:t>Click or tap to enter a date.</w:t>
          </w:r>
        </w:sdtContent>
      </w:sdt>
    </w:p>
    <w:p w14:paraId="76D15D5F" w14:textId="77777777" w:rsidR="00DC0427" w:rsidRDefault="00DC0427" w:rsidP="00DC0427">
      <w:pPr>
        <w:spacing w:after="0" w:line="240" w:lineRule="auto"/>
        <w:rPr>
          <w:b/>
          <w:szCs w:val="24"/>
        </w:rPr>
      </w:pPr>
    </w:p>
    <w:p w14:paraId="58F7EB30" w14:textId="77777777" w:rsidR="00DC0427" w:rsidRPr="00BF2339" w:rsidRDefault="0039017B" w:rsidP="00DC0427">
      <w:pPr>
        <w:spacing w:after="0" w:line="240" w:lineRule="auto"/>
        <w:rPr>
          <w:b/>
          <w:szCs w:val="24"/>
        </w:rPr>
      </w:pPr>
      <w:r w:rsidRPr="00BF2339">
        <w:rPr>
          <w:b/>
          <w:szCs w:val="24"/>
        </w:rPr>
        <w:t>Background</w:t>
      </w:r>
    </w:p>
    <w:p w14:paraId="25F69723" w14:textId="4361A2A3" w:rsidR="00DC0427" w:rsidRDefault="0039017B" w:rsidP="00E45370">
      <w:pPr>
        <w:spacing w:after="0" w:line="240" w:lineRule="auto"/>
        <w:rPr>
          <w:szCs w:val="24"/>
        </w:rPr>
      </w:pPr>
      <w:r w:rsidRPr="00BF2339">
        <w:rPr>
          <w:szCs w:val="24"/>
        </w:rPr>
        <w:t xml:space="preserve">Profile of </w:t>
      </w:r>
      <w:r>
        <w:rPr>
          <w:szCs w:val="24"/>
        </w:rPr>
        <w:t>Executive Team Members</w:t>
      </w:r>
    </w:p>
    <w:sdt>
      <w:sdtPr>
        <w:rPr>
          <w:szCs w:val="24"/>
        </w:rPr>
        <w:alias w:val="Executive Team Members' Profiles"/>
        <w:tag w:val="Executive Team Members' Profiles"/>
        <w:id w:val="-790367921"/>
        <w:lock w:val="sdtLocked"/>
        <w:placeholder>
          <w:docPart w:val="DefaultPlaceholder_-1854013440"/>
        </w:placeholder>
        <w:showingPlcHdr/>
        <w:text w:multiLine="1"/>
      </w:sdtPr>
      <w:sdtEndPr/>
      <w:sdtContent>
        <w:p w14:paraId="0010D24A" w14:textId="70FEA739" w:rsidR="00DC0427" w:rsidRDefault="001A5C27" w:rsidP="00DC0427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B824925" w14:textId="77777777" w:rsidR="004F373E" w:rsidRDefault="004F373E" w:rsidP="00DC0427">
      <w:pPr>
        <w:spacing w:after="0" w:line="240" w:lineRule="auto"/>
        <w:rPr>
          <w:szCs w:val="24"/>
        </w:rPr>
      </w:pPr>
    </w:p>
    <w:p w14:paraId="206019AE" w14:textId="45E4B63B" w:rsidR="00DC0427" w:rsidRPr="00BF2339" w:rsidRDefault="0039017B" w:rsidP="00DC0427">
      <w:pPr>
        <w:spacing w:after="0" w:line="240" w:lineRule="auto"/>
        <w:rPr>
          <w:szCs w:val="24"/>
        </w:rPr>
      </w:pPr>
      <w:r w:rsidRPr="00BF2339">
        <w:rPr>
          <w:szCs w:val="24"/>
        </w:rPr>
        <w:t>General Business Description</w:t>
      </w:r>
      <w:r>
        <w:rPr>
          <w:szCs w:val="24"/>
        </w:rPr>
        <w:t xml:space="preserve"> (including any other partners)</w:t>
      </w:r>
    </w:p>
    <w:sdt>
      <w:sdtPr>
        <w:rPr>
          <w:szCs w:val="24"/>
        </w:rPr>
        <w:alias w:val="Business Description"/>
        <w:tag w:val="Business Description"/>
        <w:id w:val="2067837116"/>
        <w:lock w:val="sdtLocked"/>
        <w:placeholder>
          <w:docPart w:val="DefaultPlaceholder_-1854013440"/>
        </w:placeholder>
        <w:showingPlcHdr/>
        <w:text w:multiLine="1"/>
      </w:sdtPr>
      <w:sdtEndPr/>
      <w:sdtContent>
        <w:p w14:paraId="21C5F5EA" w14:textId="407DA433" w:rsidR="00DC0427" w:rsidRPr="00BF2339" w:rsidRDefault="001A5C27" w:rsidP="00DC0427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3999FF42" w14:textId="403CDED1" w:rsidR="00D5274D" w:rsidRDefault="00D5274D" w:rsidP="00DC0427">
      <w:pPr>
        <w:spacing w:after="0" w:line="240" w:lineRule="auto"/>
        <w:rPr>
          <w:b/>
          <w:szCs w:val="24"/>
        </w:rPr>
      </w:pPr>
    </w:p>
    <w:p w14:paraId="0BFEE842" w14:textId="111DA6F0" w:rsidR="00DC0427" w:rsidRPr="008C5D89" w:rsidRDefault="0039017B" w:rsidP="00DC0427">
      <w:pPr>
        <w:spacing w:after="0" w:line="240" w:lineRule="auto"/>
        <w:rPr>
          <w:b/>
          <w:szCs w:val="24"/>
        </w:rPr>
      </w:pPr>
      <w:bookmarkStart w:id="0" w:name="_GoBack"/>
      <w:bookmarkEnd w:id="0"/>
      <w:r>
        <w:rPr>
          <w:b/>
          <w:szCs w:val="24"/>
        </w:rPr>
        <w:lastRenderedPageBreak/>
        <w:t>Product and Partnership</w:t>
      </w:r>
    </w:p>
    <w:p w14:paraId="63D09C8D" w14:textId="24B93011" w:rsidR="00816866" w:rsidRDefault="0039017B" w:rsidP="00AA0398">
      <w:pPr>
        <w:spacing w:line="240" w:lineRule="auto"/>
        <w:ind w:left="4320" w:hanging="4320"/>
        <w:rPr>
          <w:szCs w:val="24"/>
        </w:rPr>
      </w:pPr>
      <w:r>
        <w:rPr>
          <w:szCs w:val="24"/>
        </w:rPr>
        <w:t>Product Name:</w:t>
      </w:r>
      <w:r w:rsidR="00816866">
        <w:rPr>
          <w:szCs w:val="24"/>
        </w:rPr>
        <w:t xml:space="preserve"> </w:t>
      </w:r>
      <w:bookmarkStart w:id="1" w:name="_Hlk35502840"/>
      <w:sdt>
        <w:sdtPr>
          <w:rPr>
            <w:szCs w:val="24"/>
          </w:rPr>
          <w:id w:val="804040350"/>
          <w:lock w:val="sdtLocked"/>
          <w:placeholder>
            <w:docPart w:val="DefaultPlaceholder_-1854013440"/>
          </w:placeholder>
        </w:sdtPr>
        <w:sdtEndPr/>
        <w:sdtContent>
          <w:r w:rsidRPr="00BF2339">
            <w:rPr>
              <w:szCs w:val="24"/>
            </w:rPr>
            <w:t>___________________</w:t>
          </w:r>
          <w:bookmarkEnd w:id="1"/>
        </w:sdtContent>
      </w:sdt>
      <w:r w:rsidR="00816866">
        <w:rPr>
          <w:szCs w:val="24"/>
        </w:rPr>
        <w:tab/>
        <w:t xml:space="preserve">Innovation/Growth Stage: </w:t>
      </w:r>
      <w:sdt>
        <w:sdtPr>
          <w:rPr>
            <w:szCs w:val="24"/>
          </w:rPr>
          <w:alias w:val="Innovation/Growth Stage"/>
          <w:tag w:val="Innovation/Growth Stage"/>
          <w:id w:val="85431534"/>
          <w:lock w:val="sdtLocked"/>
          <w:placeholder>
            <w:docPart w:val="818875815A1646A797E363CD089AF7CB"/>
          </w:placeholder>
          <w:showingPlcHdr/>
          <w:dropDownList>
            <w:listItem w:value="Choose an item."/>
            <w:listItem w:displayText="Development" w:value="Development"/>
            <w:listItem w:displayText="Proof of Concept" w:value="Proof of Concept"/>
            <w:listItem w:displayText="Positioning for Scale" w:value="Positioning for Scale"/>
            <w:listItem w:displayText="Transition to Scale" w:value="Transition to Scale"/>
            <w:listItem w:displayText="Other" w:value="Other"/>
          </w:dropDownList>
        </w:sdtPr>
        <w:sdtEndPr/>
        <w:sdtContent>
          <w:r w:rsidR="00816866" w:rsidRPr="00D721CB">
            <w:rPr>
              <w:rStyle w:val="PlaceholderText"/>
            </w:rPr>
            <w:t>Choose an item.</w:t>
          </w:r>
        </w:sdtContent>
      </w:sdt>
    </w:p>
    <w:p w14:paraId="22A62D5B" w14:textId="1CCBEEB4" w:rsidR="00CA4E9E" w:rsidRPr="00657A25" w:rsidRDefault="00F35176" w:rsidP="00AA0398">
      <w:pPr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Product Sector:</w:t>
      </w:r>
      <w:r w:rsidR="00CA4E9E" w:rsidRPr="00657A25">
        <w:rPr>
          <w:rFonts w:cs="Times New Roman"/>
          <w:szCs w:val="24"/>
        </w:rPr>
        <w:t xml:space="preserve"> </w:t>
      </w:r>
      <w:sdt>
        <w:sdtPr>
          <w:rPr>
            <w:szCs w:val="24"/>
          </w:rPr>
          <w:alias w:val="Product Sector"/>
          <w:tag w:val="Product Sector"/>
          <w:id w:val="1797095500"/>
          <w:lock w:val="sdtLocked"/>
          <w:placeholder>
            <w:docPart w:val="C654D886EEA34FA88372441E5EBF50DF"/>
          </w:placeholder>
          <w:showingPlcHdr/>
          <w:dropDownList>
            <w:listItem w:displayText="Choose product sector" w:value="Choose product sector"/>
            <w:listItem w:displayText="Diagnostics" w:value="Diagnostics"/>
            <w:listItem w:displayText="Biopharmaceuticals" w:value="Biopharmaceuticals"/>
            <w:listItem w:displayText="Medical Devices" w:value="Medical Devices"/>
            <w:listItem w:displayText="Helathcare IT" w:value="Helathcare IT"/>
            <w:listItem w:displayText="Other" w:value="Other"/>
          </w:dropDownList>
        </w:sdtPr>
        <w:sdtEndPr/>
        <w:sdtContent>
          <w:r w:rsidRPr="00D721CB">
            <w:rPr>
              <w:rStyle w:val="PlaceholderText"/>
            </w:rPr>
            <w:t>Choose an item.</w:t>
          </w:r>
        </w:sdtContent>
      </w:sdt>
      <w:r w:rsidR="000C2E2C">
        <w:rPr>
          <w:szCs w:val="24"/>
        </w:rPr>
        <w:tab/>
      </w:r>
      <w:r w:rsidR="00B51749">
        <w:rPr>
          <w:szCs w:val="24"/>
        </w:rPr>
        <w:tab/>
        <w:t xml:space="preserve"> If</w:t>
      </w:r>
      <w:r w:rsidR="00CA4E9E" w:rsidRPr="00657A25">
        <w:rPr>
          <w:rFonts w:cs="Times New Roman"/>
          <w:szCs w:val="24"/>
        </w:rPr>
        <w:t xml:space="preserve"> other, please list:</w:t>
      </w:r>
      <w:r>
        <w:rPr>
          <w:rFonts w:cs="Times New Roman"/>
          <w:szCs w:val="24"/>
        </w:rPr>
        <w:t xml:space="preserve"> </w:t>
      </w:r>
      <w:sdt>
        <w:sdtPr>
          <w:rPr>
            <w:szCs w:val="24"/>
          </w:rPr>
          <w:id w:val="-1707559181"/>
          <w:placeholder>
            <w:docPart w:val="DefaultPlaceholder_-1854013440"/>
          </w:placeholder>
          <w:text/>
        </w:sdtPr>
        <w:sdtEndPr/>
        <w:sdtContent>
          <w:r w:rsidR="00270098" w:rsidRPr="001A5C27">
            <w:rPr>
              <w:szCs w:val="24"/>
            </w:rPr>
            <w:t>___________________</w:t>
          </w:r>
        </w:sdtContent>
      </w:sdt>
      <w:r w:rsidR="00E45370">
        <w:rPr>
          <w:rFonts w:cs="Times New Roman"/>
          <w:szCs w:val="24"/>
        </w:rPr>
        <w:tab/>
      </w:r>
    </w:p>
    <w:p w14:paraId="56258A0A" w14:textId="177111FF" w:rsidR="00DC0427" w:rsidRDefault="0039017B" w:rsidP="00AA0398">
      <w:pPr>
        <w:spacing w:after="0" w:line="240" w:lineRule="auto"/>
        <w:ind w:left="4321" w:hanging="4320"/>
        <w:rPr>
          <w:szCs w:val="24"/>
        </w:rPr>
      </w:pPr>
      <w:r>
        <w:rPr>
          <w:szCs w:val="24"/>
        </w:rPr>
        <w:t>Product Type</w:t>
      </w:r>
      <w:r w:rsidR="00AC5402">
        <w:rPr>
          <w:szCs w:val="24"/>
        </w:rPr>
        <w:t xml:space="preserve"> (choose at least one)</w:t>
      </w:r>
      <w:r>
        <w:rPr>
          <w:szCs w:val="24"/>
        </w:rPr>
        <w:t>:</w:t>
      </w:r>
      <w:r>
        <w:rPr>
          <w:szCs w:val="24"/>
        </w:rPr>
        <w:tab/>
      </w:r>
      <w:sdt>
        <w:sdtPr>
          <w:rPr>
            <w:szCs w:val="24"/>
          </w:rPr>
          <w:id w:val="335340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2E10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AC5402">
        <w:rPr>
          <w:szCs w:val="24"/>
        </w:rPr>
        <w:t xml:space="preserve"> </w:t>
      </w:r>
      <w:r w:rsidRPr="001E58CF">
        <w:rPr>
          <w:i/>
          <w:szCs w:val="24"/>
        </w:rPr>
        <w:t xml:space="preserve">Connected Care (virtual clinics, </w:t>
      </w:r>
      <w:r w:rsidR="00184E7C">
        <w:rPr>
          <w:i/>
          <w:szCs w:val="24"/>
        </w:rPr>
        <w:t>remote</w:t>
      </w:r>
      <w:r w:rsidRPr="001E58CF">
        <w:rPr>
          <w:i/>
          <w:szCs w:val="24"/>
        </w:rPr>
        <w:t xml:space="preserve"> monitoring, </w:t>
      </w:r>
      <w:r w:rsidR="00184E7C">
        <w:rPr>
          <w:i/>
          <w:szCs w:val="24"/>
        </w:rPr>
        <w:t xml:space="preserve">telemedicine, </w:t>
      </w:r>
      <w:r w:rsidRPr="001E58CF">
        <w:rPr>
          <w:i/>
          <w:szCs w:val="24"/>
        </w:rPr>
        <w:t>integrated health IT)</w:t>
      </w:r>
    </w:p>
    <w:p w14:paraId="63480736" w14:textId="66E39A0A" w:rsidR="00DC0427" w:rsidRDefault="007B7EF7" w:rsidP="00BA218F">
      <w:pPr>
        <w:spacing w:before="120" w:after="0" w:line="240" w:lineRule="auto"/>
        <w:ind w:left="4321"/>
        <w:rPr>
          <w:i/>
          <w:szCs w:val="24"/>
        </w:rPr>
      </w:pPr>
      <w:sdt>
        <w:sdtPr>
          <w:rPr>
            <w:szCs w:val="24"/>
          </w:rPr>
          <w:id w:val="-1237013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866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AC5402" w:rsidRPr="001E58CF">
        <w:rPr>
          <w:i/>
          <w:szCs w:val="24"/>
        </w:rPr>
        <w:t xml:space="preserve"> </w:t>
      </w:r>
      <w:r w:rsidR="0039017B" w:rsidRPr="001E58CF">
        <w:rPr>
          <w:i/>
          <w:szCs w:val="24"/>
        </w:rPr>
        <w:t>Advanced technologies (AI and deep learning, VR and simulation, novel materials)</w:t>
      </w:r>
    </w:p>
    <w:p w14:paraId="16D74C7D" w14:textId="77777777" w:rsidR="00F52806" w:rsidRDefault="007B7EF7" w:rsidP="00F52806">
      <w:pPr>
        <w:spacing w:before="120" w:after="0" w:line="240" w:lineRule="auto"/>
        <w:ind w:left="4321"/>
        <w:rPr>
          <w:szCs w:val="24"/>
        </w:rPr>
      </w:pPr>
      <w:sdt>
        <w:sdtPr>
          <w:rPr>
            <w:szCs w:val="24"/>
          </w:rPr>
          <w:id w:val="-1006059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06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F52806">
        <w:rPr>
          <w:i/>
          <w:szCs w:val="24"/>
        </w:rPr>
        <w:t xml:space="preserve"> Medical Devices, Diagnostics, and Therapeutics</w:t>
      </w:r>
    </w:p>
    <w:p w14:paraId="687A57B0" w14:textId="2D1AF260" w:rsidR="00DC0427" w:rsidRDefault="007B7EF7" w:rsidP="00BA218F">
      <w:pPr>
        <w:spacing w:before="120" w:after="0" w:line="240" w:lineRule="auto"/>
        <w:ind w:left="4321"/>
        <w:rPr>
          <w:szCs w:val="24"/>
        </w:rPr>
      </w:pPr>
      <w:sdt>
        <w:sdtPr>
          <w:rPr>
            <w:szCs w:val="24"/>
          </w:rPr>
          <w:id w:val="2035848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866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AC5402" w:rsidRPr="001E58CF">
        <w:rPr>
          <w:i/>
          <w:szCs w:val="24"/>
        </w:rPr>
        <w:t xml:space="preserve"> </w:t>
      </w:r>
      <w:r w:rsidR="0039017B" w:rsidRPr="001E58CF">
        <w:rPr>
          <w:i/>
          <w:szCs w:val="24"/>
        </w:rPr>
        <w:t>Care Settings and Processes (</w:t>
      </w:r>
      <w:r w:rsidR="00F52806">
        <w:rPr>
          <w:i/>
          <w:szCs w:val="24"/>
        </w:rPr>
        <w:t>p</w:t>
      </w:r>
      <w:r w:rsidR="0039017B" w:rsidRPr="001E58CF">
        <w:rPr>
          <w:i/>
          <w:szCs w:val="24"/>
        </w:rPr>
        <w:t>rimary and home care, providers, operations, logistics)</w:t>
      </w:r>
    </w:p>
    <w:p w14:paraId="3882F97E" w14:textId="1E077CB2" w:rsidR="00DC0427" w:rsidRDefault="007B7EF7" w:rsidP="00BA218F">
      <w:pPr>
        <w:spacing w:before="120" w:after="0" w:line="240" w:lineRule="auto"/>
        <w:ind w:left="4321"/>
        <w:rPr>
          <w:szCs w:val="24"/>
          <w:rtl/>
          <w:lang w:bidi="he-IL"/>
        </w:rPr>
      </w:pPr>
      <w:sdt>
        <w:sdtPr>
          <w:rPr>
            <w:szCs w:val="24"/>
          </w:rPr>
          <w:id w:val="-29829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5402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AC5402" w:rsidRPr="001E58CF">
        <w:rPr>
          <w:i/>
          <w:szCs w:val="24"/>
        </w:rPr>
        <w:t xml:space="preserve"> </w:t>
      </w:r>
      <w:r w:rsidR="0039017B" w:rsidRPr="001E58CF">
        <w:rPr>
          <w:i/>
          <w:szCs w:val="24"/>
        </w:rPr>
        <w:t>Behaviors and Lifestyle (preventable strategies, health plans, social networks)</w:t>
      </w:r>
    </w:p>
    <w:p w14:paraId="13AA2899" w14:textId="77777777" w:rsidR="00DC0427" w:rsidRDefault="00DC0427" w:rsidP="00DC0427">
      <w:pPr>
        <w:spacing w:after="0" w:line="240" w:lineRule="auto"/>
        <w:rPr>
          <w:szCs w:val="24"/>
        </w:rPr>
      </w:pPr>
    </w:p>
    <w:p w14:paraId="0136CE76" w14:textId="092679B8" w:rsidR="0021539C" w:rsidRDefault="0039017B" w:rsidP="00DC0427">
      <w:pPr>
        <w:spacing w:after="0" w:line="240" w:lineRule="auto"/>
        <w:ind w:left="4320" w:hanging="4320"/>
        <w:rPr>
          <w:szCs w:val="24"/>
        </w:rPr>
      </w:pPr>
      <w:r w:rsidRPr="00BF2339">
        <w:rPr>
          <w:szCs w:val="24"/>
        </w:rPr>
        <w:t>Application</w:t>
      </w:r>
      <w:r w:rsidR="00AC5402">
        <w:rPr>
          <w:szCs w:val="24"/>
        </w:rPr>
        <w:t xml:space="preserve"> (choose one)</w:t>
      </w:r>
      <w:r w:rsidRPr="00BF2339">
        <w:rPr>
          <w:szCs w:val="24"/>
        </w:rPr>
        <w:t>:</w:t>
      </w:r>
      <w:r w:rsidRPr="00BF2339">
        <w:rPr>
          <w:szCs w:val="24"/>
        </w:rPr>
        <w:tab/>
      </w:r>
      <w:sdt>
        <w:sdtPr>
          <w:rPr>
            <w:szCs w:val="24"/>
          </w:rPr>
          <w:alias w:val="Application"/>
          <w:tag w:val="Application"/>
          <w:id w:val="1563829526"/>
          <w:placeholder>
            <w:docPart w:val="B678CC5539854A7797814BD1DDD365C7"/>
          </w:placeholder>
          <w:showingPlcHdr/>
          <w:dropDownList>
            <w:listItem w:value="Choose an item."/>
            <w:listItem w:displayText="Treatment" w:value="Treatment"/>
            <w:listItem w:displayText="Diagnosis" w:value="Diagnosis"/>
            <w:listItem w:displayText="Prevention" w:value="Prevention"/>
            <w:listItem w:displayText="Education" w:value="Education"/>
            <w:listItem w:displayText="Research" w:value="Research"/>
            <w:listItem w:displayText="Outreach" w:value="Outreach"/>
          </w:dropDownList>
        </w:sdtPr>
        <w:sdtEndPr/>
        <w:sdtContent>
          <w:r w:rsidR="0021539C" w:rsidRPr="00D721CB">
            <w:rPr>
              <w:rStyle w:val="PlaceholderText"/>
            </w:rPr>
            <w:t>Choose an item.</w:t>
          </w:r>
        </w:sdtContent>
      </w:sdt>
    </w:p>
    <w:p w14:paraId="2B0D5ED8" w14:textId="77777777" w:rsidR="00DC0427" w:rsidRDefault="00DC0427" w:rsidP="00DC0427">
      <w:pPr>
        <w:spacing w:after="0" w:line="240" w:lineRule="auto"/>
        <w:rPr>
          <w:szCs w:val="24"/>
        </w:rPr>
      </w:pPr>
    </w:p>
    <w:p w14:paraId="6FE563AE" w14:textId="00C9ACBC" w:rsidR="0021539C" w:rsidRDefault="0039017B" w:rsidP="00DC0427">
      <w:pPr>
        <w:spacing w:after="0" w:line="240" w:lineRule="auto"/>
        <w:ind w:left="4320" w:hanging="4320"/>
        <w:rPr>
          <w:i/>
          <w:szCs w:val="24"/>
        </w:rPr>
      </w:pPr>
      <w:r>
        <w:rPr>
          <w:szCs w:val="24"/>
        </w:rPr>
        <w:t>Current Clinical Service Lines</w:t>
      </w:r>
      <w:r>
        <w:rPr>
          <w:szCs w:val="24"/>
        </w:rPr>
        <w:tab/>
      </w:r>
      <w:r w:rsidRPr="00764874">
        <w:rPr>
          <w:i/>
          <w:szCs w:val="24"/>
        </w:rPr>
        <w:t>Cancer</w:t>
      </w:r>
      <w:r w:rsidR="00AC5402"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Cardiovascular</w:t>
      </w:r>
      <w:r w:rsidR="00AC5402"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Weight Management</w:t>
      </w:r>
      <w:r w:rsidR="00AC5402"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</w:t>
      </w:r>
    </w:p>
    <w:p w14:paraId="3AFC50F9" w14:textId="60F51A92" w:rsidR="00DC0427" w:rsidRPr="00764874" w:rsidRDefault="0021539C" w:rsidP="00BA218F">
      <w:pPr>
        <w:spacing w:after="0" w:line="240" w:lineRule="auto"/>
        <w:ind w:left="4320" w:hanging="4320"/>
        <w:rPr>
          <w:i/>
          <w:szCs w:val="24"/>
        </w:rPr>
      </w:pPr>
      <w:r>
        <w:rPr>
          <w:szCs w:val="24"/>
        </w:rPr>
        <w:t>(choose at least one):</w:t>
      </w:r>
      <w:r>
        <w:rPr>
          <w:szCs w:val="24"/>
        </w:rPr>
        <w:tab/>
      </w:r>
      <w:r w:rsidR="0039017B" w:rsidRPr="00764874">
        <w:rPr>
          <w:i/>
          <w:szCs w:val="24"/>
        </w:rPr>
        <w:t>Gastroenterolog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Neuroscience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Orthopedic Surger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Otolaryngolog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Primary Care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Pulmonar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Transplant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Urolog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Women’s Health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Other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N/A</w:t>
      </w:r>
    </w:p>
    <w:p w14:paraId="7CBB3C64" w14:textId="77777777" w:rsidR="00DC0427" w:rsidRDefault="00DC0427" w:rsidP="00DC0427">
      <w:pPr>
        <w:spacing w:after="0" w:line="240" w:lineRule="auto"/>
        <w:rPr>
          <w:szCs w:val="24"/>
        </w:rPr>
      </w:pPr>
    </w:p>
    <w:p w14:paraId="6C91998E" w14:textId="36094FDF" w:rsidR="00AC5402" w:rsidRDefault="0039017B" w:rsidP="00DC0427">
      <w:pPr>
        <w:spacing w:after="0" w:line="240" w:lineRule="auto"/>
        <w:rPr>
          <w:i/>
          <w:szCs w:val="24"/>
        </w:rPr>
      </w:pPr>
      <w:r>
        <w:rPr>
          <w:szCs w:val="24"/>
        </w:rPr>
        <w:t>Potential Additional Clinical Service Lines</w:t>
      </w:r>
      <w:r>
        <w:rPr>
          <w:szCs w:val="24"/>
        </w:rPr>
        <w:tab/>
      </w:r>
      <w:r w:rsidR="00270098">
        <w:rPr>
          <w:i/>
          <w:szCs w:val="24"/>
        </w:rPr>
        <w:t xml:space="preserve"> </w:t>
      </w:r>
      <w:r w:rsidR="00AC5402" w:rsidRPr="00764874">
        <w:rPr>
          <w:i/>
          <w:szCs w:val="24"/>
        </w:rPr>
        <w:t>Cancer</w:t>
      </w:r>
      <w:r w:rsidR="00AC5402">
        <w:rPr>
          <w:i/>
          <w:szCs w:val="24"/>
        </w:rPr>
        <w:t xml:space="preserve"> /</w:t>
      </w:r>
      <w:r w:rsidR="00AC5402" w:rsidRPr="00764874">
        <w:rPr>
          <w:i/>
          <w:szCs w:val="24"/>
        </w:rPr>
        <w:t xml:space="preserve"> Cardiovascular</w:t>
      </w:r>
      <w:r w:rsidR="00AC5402">
        <w:rPr>
          <w:i/>
          <w:szCs w:val="24"/>
        </w:rPr>
        <w:t xml:space="preserve"> /</w:t>
      </w:r>
      <w:r w:rsidR="00AC5402" w:rsidRPr="00764874">
        <w:rPr>
          <w:i/>
          <w:szCs w:val="24"/>
        </w:rPr>
        <w:t xml:space="preserve"> Weight Management</w:t>
      </w:r>
      <w:r w:rsidR="00AC5402">
        <w:rPr>
          <w:i/>
          <w:szCs w:val="24"/>
        </w:rPr>
        <w:t xml:space="preserve"> /</w:t>
      </w:r>
      <w:r w:rsidR="00AC5402" w:rsidRPr="00764874">
        <w:rPr>
          <w:i/>
          <w:szCs w:val="24"/>
        </w:rPr>
        <w:t xml:space="preserve"> </w:t>
      </w:r>
    </w:p>
    <w:p w14:paraId="3608C3A9" w14:textId="147D117A" w:rsidR="00DC0427" w:rsidRPr="00C93219" w:rsidRDefault="00AC5402" w:rsidP="00BA218F">
      <w:pPr>
        <w:spacing w:after="0" w:line="240" w:lineRule="auto"/>
        <w:ind w:left="4245" w:hanging="4245"/>
        <w:rPr>
          <w:i/>
          <w:szCs w:val="24"/>
        </w:rPr>
      </w:pPr>
      <w:r>
        <w:rPr>
          <w:szCs w:val="24"/>
        </w:rPr>
        <w:t>(choose</w:t>
      </w:r>
      <w:r w:rsidR="0021539C">
        <w:rPr>
          <w:szCs w:val="24"/>
        </w:rPr>
        <w:t xml:space="preserve"> at least</w:t>
      </w:r>
      <w:r>
        <w:rPr>
          <w:szCs w:val="24"/>
        </w:rPr>
        <w:t xml:space="preserve"> one): </w:t>
      </w:r>
      <w:r>
        <w:rPr>
          <w:szCs w:val="24"/>
        </w:rPr>
        <w:tab/>
      </w:r>
      <w:r>
        <w:rPr>
          <w:szCs w:val="24"/>
        </w:rPr>
        <w:tab/>
      </w:r>
      <w:r w:rsidRPr="00764874">
        <w:rPr>
          <w:i/>
          <w:szCs w:val="24"/>
        </w:rPr>
        <w:t>Gastroenterolog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Neuroscience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Orthopedic Surger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Otolaryngolog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Primary Care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Pulmonar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Transplant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Urolog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Women’s Health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Other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N/A</w:t>
      </w:r>
    </w:p>
    <w:p w14:paraId="53131723" w14:textId="77777777" w:rsidR="00816866" w:rsidRDefault="00816866" w:rsidP="00BA218F">
      <w:pPr>
        <w:tabs>
          <w:tab w:val="right" w:pos="9360"/>
        </w:tabs>
        <w:spacing w:after="0" w:line="240" w:lineRule="auto"/>
        <w:rPr>
          <w:szCs w:val="24"/>
        </w:rPr>
      </w:pPr>
    </w:p>
    <w:p w14:paraId="567C2CBB" w14:textId="3753BA01" w:rsidR="00DC0427" w:rsidRDefault="0039017B" w:rsidP="00BA218F">
      <w:pPr>
        <w:tabs>
          <w:tab w:val="right" w:pos="9360"/>
        </w:tabs>
        <w:spacing w:after="0" w:line="240" w:lineRule="auto"/>
        <w:rPr>
          <w:szCs w:val="24"/>
        </w:rPr>
      </w:pPr>
      <w:r>
        <w:rPr>
          <w:szCs w:val="24"/>
        </w:rPr>
        <w:t xml:space="preserve">Technology </w:t>
      </w:r>
      <w:r w:rsidR="004714E2">
        <w:rPr>
          <w:szCs w:val="24"/>
        </w:rPr>
        <w:t xml:space="preserve">and Product </w:t>
      </w:r>
      <w:r w:rsidRPr="00BF2339">
        <w:rPr>
          <w:szCs w:val="24"/>
        </w:rPr>
        <w:t>Description</w:t>
      </w:r>
      <w:r w:rsidR="00E45370">
        <w:rPr>
          <w:szCs w:val="24"/>
        </w:rPr>
        <w:tab/>
      </w:r>
    </w:p>
    <w:sdt>
      <w:sdtPr>
        <w:rPr>
          <w:rStyle w:val="PlaceholderText"/>
        </w:rPr>
        <w:alias w:val="Technology Description"/>
        <w:tag w:val="Technology Description"/>
        <w:id w:val="1189883252"/>
        <w:lock w:val="sdtLocked"/>
        <w:placeholder>
          <w:docPart w:val="DefaultPlaceholder_-1854013440"/>
        </w:placeholder>
        <w:text w:multiLine="1"/>
      </w:sdtPr>
      <w:sdtEndPr>
        <w:rPr>
          <w:rStyle w:val="PlaceholderText"/>
        </w:rPr>
      </w:sdtEndPr>
      <w:sdtContent>
        <w:p w14:paraId="12021AA1" w14:textId="61BC7673" w:rsidR="00FB0A9C" w:rsidRPr="00BA218F" w:rsidRDefault="00AC5402" w:rsidP="00DC0427">
          <w:pPr>
            <w:spacing w:after="0" w:line="240" w:lineRule="auto"/>
            <w:rPr>
              <w:color w:val="FF0000"/>
              <w:szCs w:val="24"/>
            </w:rPr>
          </w:pPr>
          <w:r w:rsidRPr="00BA218F">
            <w:rPr>
              <w:rStyle w:val="PlaceholderText"/>
            </w:rPr>
            <w:t>Please describe the</w:t>
          </w:r>
          <w:r w:rsidR="00FB0A9C" w:rsidRPr="00BA218F">
            <w:rPr>
              <w:rStyle w:val="PlaceholderText"/>
            </w:rPr>
            <w:t xml:space="preserve"> intended final product and the</w:t>
          </w:r>
          <w:r w:rsidRPr="00BA218F">
            <w:rPr>
              <w:rStyle w:val="PlaceholderText"/>
            </w:rPr>
            <w:t xml:space="preserve"> technology</w:t>
          </w:r>
          <w:r w:rsidR="00FB0A9C" w:rsidRPr="00BA218F">
            <w:rPr>
              <w:rStyle w:val="PlaceholderText"/>
            </w:rPr>
            <w:t xml:space="preserve"> on which it is based.</w:t>
          </w:r>
        </w:p>
      </w:sdtContent>
    </w:sdt>
    <w:p w14:paraId="293EBFB9" w14:textId="77777777" w:rsidR="00DC0427" w:rsidRDefault="00DC0427" w:rsidP="00DC0427">
      <w:pPr>
        <w:spacing w:after="0" w:line="240" w:lineRule="auto"/>
        <w:rPr>
          <w:szCs w:val="24"/>
        </w:rPr>
      </w:pPr>
    </w:p>
    <w:p w14:paraId="674DEBEE" w14:textId="16191077" w:rsidR="00DC0427" w:rsidRDefault="0039017B" w:rsidP="00DC0427">
      <w:pPr>
        <w:spacing w:after="0" w:line="240" w:lineRule="auto"/>
        <w:rPr>
          <w:szCs w:val="24"/>
        </w:rPr>
      </w:pPr>
      <w:r>
        <w:rPr>
          <w:szCs w:val="24"/>
        </w:rPr>
        <w:t>FDA/Regulatory Requirements</w:t>
      </w:r>
      <w:r w:rsidR="00FF2884">
        <w:rPr>
          <w:szCs w:val="24"/>
        </w:rPr>
        <w:t xml:space="preserve"> (including </w:t>
      </w:r>
      <w:r w:rsidR="00B51749">
        <w:rPr>
          <w:szCs w:val="24"/>
        </w:rPr>
        <w:t xml:space="preserve">the </w:t>
      </w:r>
      <w:r w:rsidR="00FF2884">
        <w:rPr>
          <w:szCs w:val="24"/>
        </w:rPr>
        <w:t>current stage in the regulatory process)</w:t>
      </w:r>
    </w:p>
    <w:sdt>
      <w:sdtPr>
        <w:rPr>
          <w:szCs w:val="24"/>
        </w:rPr>
        <w:alias w:val="FDA/Regulatory Requirements"/>
        <w:tag w:val="FDA/Regulatory Requirements"/>
        <w:id w:val="1870340916"/>
        <w:lock w:val="sdtLocked"/>
        <w:placeholder>
          <w:docPart w:val="DefaultPlaceholder_-1854013440"/>
        </w:placeholder>
        <w:showingPlcHdr/>
        <w:text w:multiLine="1"/>
      </w:sdtPr>
      <w:sdtEndPr/>
      <w:sdtContent>
        <w:p w14:paraId="3360ED7E" w14:textId="6E025561" w:rsidR="00DC0427" w:rsidRDefault="00051398" w:rsidP="00DC0427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883C10F" w14:textId="77777777" w:rsidR="00DC0427" w:rsidRDefault="00DC0427" w:rsidP="00DC0427">
      <w:pPr>
        <w:spacing w:after="0" w:line="240" w:lineRule="auto"/>
        <w:rPr>
          <w:szCs w:val="24"/>
        </w:rPr>
      </w:pPr>
    </w:p>
    <w:p w14:paraId="61921E76" w14:textId="12CB9BDC" w:rsidR="00DC0427" w:rsidRPr="00BF2339" w:rsidRDefault="00270098" w:rsidP="00DC0427">
      <w:pPr>
        <w:spacing w:after="0" w:line="240" w:lineRule="auto"/>
        <w:rPr>
          <w:szCs w:val="24"/>
        </w:rPr>
      </w:pPr>
      <w:r>
        <w:rPr>
          <w:szCs w:val="24"/>
        </w:rPr>
        <w:t>The P</w:t>
      </w:r>
      <w:r w:rsidR="0039017B">
        <w:rPr>
          <w:szCs w:val="24"/>
        </w:rPr>
        <w:t xml:space="preserve">roblem </w:t>
      </w:r>
      <w:r w:rsidR="00954F93">
        <w:rPr>
          <w:szCs w:val="24"/>
        </w:rPr>
        <w:t>or</w:t>
      </w:r>
      <w:r w:rsidR="00B51749">
        <w:rPr>
          <w:szCs w:val="24"/>
        </w:rPr>
        <w:t xml:space="preserve"> the</w:t>
      </w:r>
      <w:r>
        <w:rPr>
          <w:szCs w:val="24"/>
        </w:rPr>
        <w:t xml:space="preserve"> </w:t>
      </w:r>
      <w:r>
        <w:rPr>
          <w:rFonts w:cs="Times New Roman"/>
          <w:szCs w:val="24"/>
        </w:rPr>
        <w:t>C</w:t>
      </w:r>
      <w:r w:rsidRPr="00657A25">
        <w:rPr>
          <w:rFonts w:cs="Times New Roman"/>
          <w:szCs w:val="24"/>
        </w:rPr>
        <w:t xml:space="preserve">linical </w:t>
      </w:r>
      <w:r>
        <w:rPr>
          <w:rFonts w:cs="Times New Roman"/>
          <w:szCs w:val="24"/>
        </w:rPr>
        <w:t>U</w:t>
      </w:r>
      <w:r w:rsidRPr="00657A25">
        <w:rPr>
          <w:rFonts w:cs="Times New Roman"/>
          <w:szCs w:val="24"/>
        </w:rPr>
        <w:t xml:space="preserve">nmet </w:t>
      </w:r>
      <w:r>
        <w:rPr>
          <w:rFonts w:cs="Times New Roman"/>
          <w:szCs w:val="24"/>
        </w:rPr>
        <w:t>N</w:t>
      </w:r>
      <w:r w:rsidRPr="00657A25">
        <w:rPr>
          <w:rFonts w:cs="Times New Roman"/>
          <w:szCs w:val="24"/>
        </w:rPr>
        <w:t xml:space="preserve">eed </w:t>
      </w:r>
      <w:r w:rsidR="00B51749">
        <w:rPr>
          <w:rFonts w:cs="Times New Roman"/>
          <w:szCs w:val="24"/>
        </w:rPr>
        <w:t xml:space="preserve">that </w:t>
      </w:r>
      <w:r w:rsidR="0039017B">
        <w:rPr>
          <w:szCs w:val="24"/>
        </w:rPr>
        <w:t xml:space="preserve">the </w:t>
      </w:r>
      <w:r>
        <w:rPr>
          <w:szCs w:val="24"/>
        </w:rPr>
        <w:t>P</w:t>
      </w:r>
      <w:r w:rsidR="0039017B">
        <w:rPr>
          <w:szCs w:val="24"/>
        </w:rPr>
        <w:t xml:space="preserve">roduct </w:t>
      </w:r>
      <w:r>
        <w:rPr>
          <w:szCs w:val="24"/>
        </w:rPr>
        <w:t>A</w:t>
      </w:r>
      <w:r w:rsidR="0039017B">
        <w:rPr>
          <w:szCs w:val="24"/>
        </w:rPr>
        <w:t>d</w:t>
      </w:r>
      <w:r w:rsidR="00FC467E">
        <w:rPr>
          <w:szCs w:val="24"/>
        </w:rPr>
        <w:t>dress</w:t>
      </w:r>
      <w:r>
        <w:rPr>
          <w:szCs w:val="24"/>
        </w:rPr>
        <w:t xml:space="preserve">es </w:t>
      </w:r>
    </w:p>
    <w:sdt>
      <w:sdtPr>
        <w:rPr>
          <w:szCs w:val="24"/>
        </w:rPr>
        <w:alias w:val="The Problem / The Clinical Unmet Need the Product Addresses "/>
        <w:tag w:val="The Problem / The Clinical Unmet Need the Product Addresses "/>
        <w:id w:val="441961006"/>
        <w:lock w:val="sdtLocked"/>
        <w:placeholder>
          <w:docPart w:val="1DAA861EC9F64631BABD7746131828A5"/>
        </w:placeholder>
        <w:showingPlcHdr/>
        <w:text w:multiLine="1"/>
      </w:sdtPr>
      <w:sdtEndPr/>
      <w:sdtContent>
        <w:p w14:paraId="3DA76FAE" w14:textId="7ABB58E4" w:rsidR="00DC0427" w:rsidRDefault="00051398" w:rsidP="00051398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5B7445BE" w14:textId="77777777" w:rsidR="00DC0427" w:rsidRDefault="00DC0427" w:rsidP="00DC0427">
      <w:pPr>
        <w:spacing w:after="0" w:line="240" w:lineRule="auto"/>
        <w:rPr>
          <w:szCs w:val="24"/>
        </w:rPr>
      </w:pPr>
    </w:p>
    <w:p w14:paraId="16A47A92" w14:textId="1C0C5AED" w:rsidR="00DC0427" w:rsidRPr="00BF2339" w:rsidRDefault="0039017B" w:rsidP="00DC0427">
      <w:pPr>
        <w:spacing w:after="0" w:line="240" w:lineRule="auto"/>
        <w:rPr>
          <w:szCs w:val="24"/>
        </w:rPr>
      </w:pPr>
      <w:r w:rsidRPr="00BF2339">
        <w:rPr>
          <w:szCs w:val="24"/>
        </w:rPr>
        <w:t>Expected</w:t>
      </w:r>
      <w:r w:rsidR="003E72FE">
        <w:rPr>
          <w:szCs w:val="24"/>
        </w:rPr>
        <w:t xml:space="preserve"> Clinical/Service/Organizational</w:t>
      </w:r>
      <w:r>
        <w:rPr>
          <w:szCs w:val="24"/>
        </w:rPr>
        <w:t xml:space="preserve"> Impact</w:t>
      </w:r>
      <w:r w:rsidR="003E72FE">
        <w:rPr>
          <w:szCs w:val="24"/>
        </w:rPr>
        <w:t xml:space="preserve"> and </w:t>
      </w:r>
      <w:r>
        <w:rPr>
          <w:szCs w:val="24"/>
        </w:rPr>
        <w:t>O</w:t>
      </w:r>
      <w:r w:rsidRPr="00BF2339">
        <w:rPr>
          <w:szCs w:val="24"/>
        </w:rPr>
        <w:t>utcomes</w:t>
      </w:r>
      <w:r>
        <w:rPr>
          <w:szCs w:val="24"/>
        </w:rPr>
        <w:t xml:space="preserve"> from Deployment (including results of any already completed studies/trials)</w:t>
      </w:r>
    </w:p>
    <w:sdt>
      <w:sdtPr>
        <w:rPr>
          <w:szCs w:val="24"/>
        </w:rPr>
        <w:alias w:val="Expected Impact/Outcomes "/>
        <w:tag w:val="Expected Impact/Outcomes "/>
        <w:id w:val="-357511303"/>
        <w:lock w:val="sdtLocked"/>
        <w:placeholder>
          <w:docPart w:val="B55607938B474E9C9441660949764FBD"/>
        </w:placeholder>
        <w:showingPlcHdr/>
        <w:text w:multiLine="1"/>
      </w:sdtPr>
      <w:sdtEndPr/>
      <w:sdtContent>
        <w:p w14:paraId="3EFEDFC6" w14:textId="7F30ED04" w:rsidR="00DC0427" w:rsidRPr="00BF2339" w:rsidRDefault="00051398" w:rsidP="00051398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52DB7343" w14:textId="1792AD68" w:rsidR="00DC0427" w:rsidRDefault="00DC0427" w:rsidP="00DC0427">
      <w:pPr>
        <w:spacing w:after="0" w:line="240" w:lineRule="auto"/>
        <w:rPr>
          <w:szCs w:val="24"/>
        </w:rPr>
      </w:pPr>
    </w:p>
    <w:p w14:paraId="71132B65" w14:textId="43AF6F3E" w:rsidR="0070256D" w:rsidRDefault="0070256D" w:rsidP="00DC0427">
      <w:pPr>
        <w:spacing w:after="0" w:line="240" w:lineRule="auto"/>
        <w:rPr>
          <w:szCs w:val="24"/>
        </w:rPr>
      </w:pPr>
      <w:r>
        <w:rPr>
          <w:szCs w:val="24"/>
        </w:rPr>
        <w:t>Describe how the product can integrate into existing work processes (is</w:t>
      </w:r>
      <w:r w:rsidR="00B51749">
        <w:rPr>
          <w:szCs w:val="24"/>
        </w:rPr>
        <w:t xml:space="preserve"> it</w:t>
      </w:r>
      <w:r>
        <w:rPr>
          <w:szCs w:val="24"/>
        </w:rPr>
        <w:t xml:space="preserve"> replacing an existing solution or does it require changing procedures, acquiring new equipment, recruiting personnel, ect.?)</w:t>
      </w:r>
    </w:p>
    <w:sdt>
      <w:sdtPr>
        <w:rPr>
          <w:szCs w:val="24"/>
        </w:rPr>
        <w:alias w:val="Product Integration"/>
        <w:tag w:val="Product Integration"/>
        <w:id w:val="2081785179"/>
        <w:lock w:val="sdtLocked"/>
        <w:showingPlcHdr/>
        <w:text w:multiLine="1"/>
      </w:sdtPr>
      <w:sdtEndPr/>
      <w:sdtContent>
        <w:p w14:paraId="0A0D3D64" w14:textId="4FA46225" w:rsidR="0070256D" w:rsidRDefault="0070256D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3B520326" w14:textId="66BEFF3C" w:rsidR="0070256D" w:rsidRDefault="0070256D" w:rsidP="00DC0427">
      <w:pPr>
        <w:spacing w:after="0" w:line="240" w:lineRule="auto"/>
        <w:rPr>
          <w:szCs w:val="24"/>
        </w:rPr>
      </w:pPr>
    </w:p>
    <w:p w14:paraId="485283DA" w14:textId="079720CD" w:rsidR="00B0368C" w:rsidRDefault="00B0368C" w:rsidP="00DC0427">
      <w:pPr>
        <w:spacing w:after="0" w:line="240" w:lineRule="auto"/>
        <w:rPr>
          <w:szCs w:val="24"/>
        </w:rPr>
      </w:pPr>
      <w:r>
        <w:rPr>
          <w:szCs w:val="24"/>
        </w:rPr>
        <w:t xml:space="preserve">Does adopting the product require integration into the Potential Partner Hospital/s’ </w:t>
      </w:r>
      <w:r w:rsidR="00816866">
        <w:rPr>
          <w:szCs w:val="24"/>
        </w:rPr>
        <w:t>IT System? If so, has it been tested in a similar environment?</w:t>
      </w:r>
    </w:p>
    <w:sdt>
      <w:sdtPr>
        <w:rPr>
          <w:szCs w:val="24"/>
        </w:rPr>
        <w:alias w:val="IT Integration"/>
        <w:tag w:val="IT Integration"/>
        <w:id w:val="-1473592950"/>
        <w:showingPlcHdr/>
        <w:text w:multiLine="1"/>
      </w:sdtPr>
      <w:sdtEndPr/>
      <w:sdtContent>
        <w:p w14:paraId="1AB50E8A" w14:textId="77777777" w:rsidR="00816866" w:rsidRDefault="00816866" w:rsidP="00816866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47E1C45B" w14:textId="42F8091D" w:rsidR="00DC0427" w:rsidRDefault="0039017B" w:rsidP="00DC0427">
      <w:pPr>
        <w:spacing w:after="0" w:line="240" w:lineRule="auto"/>
        <w:rPr>
          <w:szCs w:val="24"/>
        </w:rPr>
      </w:pPr>
      <w:r>
        <w:rPr>
          <w:szCs w:val="24"/>
        </w:rPr>
        <w:lastRenderedPageBreak/>
        <w:t xml:space="preserve">Patient and Public </w:t>
      </w:r>
      <w:r w:rsidR="00270098">
        <w:rPr>
          <w:szCs w:val="24"/>
        </w:rPr>
        <w:t>I</w:t>
      </w:r>
      <w:r>
        <w:rPr>
          <w:szCs w:val="24"/>
        </w:rPr>
        <w:t>nvol</w:t>
      </w:r>
      <w:r w:rsidR="002703B2">
        <w:rPr>
          <w:szCs w:val="24"/>
        </w:rPr>
        <w:t>ve</w:t>
      </w:r>
      <w:r>
        <w:rPr>
          <w:szCs w:val="24"/>
        </w:rPr>
        <w:t xml:space="preserve">ment </w:t>
      </w:r>
      <w:r w:rsidR="00270098">
        <w:rPr>
          <w:szCs w:val="24"/>
        </w:rPr>
        <w:t>S</w:t>
      </w:r>
      <w:r>
        <w:rPr>
          <w:szCs w:val="24"/>
        </w:rPr>
        <w:t>trategy</w:t>
      </w:r>
    </w:p>
    <w:sdt>
      <w:sdtPr>
        <w:rPr>
          <w:szCs w:val="24"/>
        </w:rPr>
        <w:alias w:val="Patient and Public Involvement Strategy"/>
        <w:tag w:val="Patient and Public Involvement Strategy"/>
        <w:id w:val="-1114820888"/>
        <w:lock w:val="sdtLocked"/>
        <w:placeholder>
          <w:docPart w:val="EC967C9BE31C4B458F3467210F42480C"/>
        </w:placeholder>
        <w:showingPlcHdr/>
        <w:text w:multiLine="1"/>
      </w:sdtPr>
      <w:sdtEndPr/>
      <w:sdtContent>
        <w:p w14:paraId="48B89801" w14:textId="0F53C344" w:rsidR="00853C60" w:rsidRDefault="00051398" w:rsidP="00051398">
          <w:pPr>
            <w:spacing w:after="0" w:line="240" w:lineRule="auto"/>
            <w:rPr>
              <w:szCs w:val="24"/>
              <w:rtl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1B76B38A" w14:textId="77777777" w:rsidR="004F373E" w:rsidRPr="00BF2339" w:rsidRDefault="004F373E" w:rsidP="00051398">
      <w:pPr>
        <w:spacing w:after="0" w:line="240" w:lineRule="auto"/>
        <w:rPr>
          <w:szCs w:val="24"/>
          <w:lang w:eastAsia="zh-CN"/>
        </w:rPr>
      </w:pPr>
    </w:p>
    <w:p w14:paraId="3B21E541" w14:textId="77777777" w:rsidR="00060E93" w:rsidRPr="00BF2339" w:rsidRDefault="00060E93" w:rsidP="00060E93">
      <w:pPr>
        <w:spacing w:after="0" w:line="240" w:lineRule="auto"/>
        <w:rPr>
          <w:szCs w:val="24"/>
        </w:rPr>
      </w:pPr>
      <w:r w:rsidRPr="00BF2339">
        <w:rPr>
          <w:szCs w:val="24"/>
        </w:rPr>
        <w:t>Business Model (including any current customers/revenue)</w:t>
      </w:r>
    </w:p>
    <w:sdt>
      <w:sdtPr>
        <w:rPr>
          <w:szCs w:val="24"/>
        </w:rPr>
        <w:alias w:val="Business Model"/>
        <w:tag w:val="Business Model"/>
        <w:id w:val="-206797112"/>
        <w:lock w:val="sdtLocked"/>
        <w:placeholder>
          <w:docPart w:val="AF00FEB33104442EBD588FC6B3043971"/>
        </w:placeholder>
        <w:showingPlcHdr/>
        <w:text w:multiLine="1"/>
      </w:sdtPr>
      <w:sdtEndPr/>
      <w:sdtContent>
        <w:p w14:paraId="1E64C7A1" w14:textId="65D0A823" w:rsidR="00060E93" w:rsidRDefault="00051398" w:rsidP="00051398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1B4B3D3D" w14:textId="5F9F5535" w:rsidR="00060E93" w:rsidRDefault="00060E93" w:rsidP="00060E93">
      <w:pPr>
        <w:tabs>
          <w:tab w:val="left" w:pos="3505"/>
        </w:tabs>
        <w:spacing w:after="0" w:line="240" w:lineRule="auto"/>
        <w:rPr>
          <w:szCs w:val="24"/>
        </w:rPr>
      </w:pPr>
    </w:p>
    <w:p w14:paraId="3F93619E" w14:textId="698FC16E" w:rsidR="001C4D7B" w:rsidRPr="00AE598F" w:rsidRDefault="001C4D7B" w:rsidP="00AE598F">
      <w:pPr>
        <w:spacing w:after="0" w:line="240" w:lineRule="auto"/>
        <w:rPr>
          <w:szCs w:val="24"/>
        </w:rPr>
      </w:pPr>
      <w:r w:rsidRPr="00AE598F">
        <w:rPr>
          <w:szCs w:val="24"/>
        </w:rPr>
        <w:t xml:space="preserve">Does the company have plans regarding </w:t>
      </w:r>
      <w:r>
        <w:rPr>
          <w:szCs w:val="24"/>
        </w:rPr>
        <w:t xml:space="preserve">insurance </w:t>
      </w:r>
      <w:r w:rsidRPr="00AE598F">
        <w:rPr>
          <w:szCs w:val="24"/>
        </w:rPr>
        <w:t>reimbursement processes?</w:t>
      </w:r>
    </w:p>
    <w:sdt>
      <w:sdtPr>
        <w:rPr>
          <w:szCs w:val="24"/>
        </w:rPr>
        <w:alias w:val="Insurance Reimbursement"/>
        <w:tag w:val="Insurance Reimbursement"/>
        <w:id w:val="-1522086027"/>
        <w:lock w:val="sdtLocked"/>
        <w:placeholder>
          <w:docPart w:val="E9748157B8B442FE962E82C2FB9A5DF5"/>
        </w:placeholder>
        <w:showingPlcHdr/>
        <w:text w:multiLine="1"/>
      </w:sdtPr>
      <w:sdtEndPr/>
      <w:sdtContent>
        <w:p w14:paraId="7E94C7AA" w14:textId="06E94BE3" w:rsidR="001C4D7B" w:rsidRDefault="001C4D7B" w:rsidP="00AE598F">
          <w:pPr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30790728" w14:textId="5F202381" w:rsidR="00DC0427" w:rsidRPr="00BF2339" w:rsidRDefault="0039017B" w:rsidP="00DC0427">
      <w:pPr>
        <w:spacing w:after="0" w:line="240" w:lineRule="auto"/>
        <w:rPr>
          <w:szCs w:val="24"/>
        </w:rPr>
      </w:pPr>
      <w:r>
        <w:rPr>
          <w:szCs w:val="24"/>
        </w:rPr>
        <w:t xml:space="preserve">Relevant </w:t>
      </w:r>
      <w:r w:rsidR="00270098">
        <w:rPr>
          <w:szCs w:val="24"/>
        </w:rPr>
        <w:t>P</w:t>
      </w:r>
      <w:r>
        <w:rPr>
          <w:szCs w:val="24"/>
        </w:rPr>
        <w:t xml:space="preserve">otential </w:t>
      </w:r>
      <w:r w:rsidR="00270098">
        <w:rPr>
          <w:szCs w:val="24"/>
        </w:rPr>
        <w:t>D</w:t>
      </w:r>
      <w:r>
        <w:rPr>
          <w:szCs w:val="24"/>
        </w:rPr>
        <w:t xml:space="preserve">ata </w:t>
      </w:r>
      <w:r w:rsidR="00270098">
        <w:rPr>
          <w:szCs w:val="24"/>
        </w:rPr>
        <w:t>S</w:t>
      </w:r>
      <w:r>
        <w:rPr>
          <w:szCs w:val="24"/>
        </w:rPr>
        <w:t xml:space="preserve">ecurity </w:t>
      </w:r>
      <w:r w:rsidR="00270098">
        <w:rPr>
          <w:szCs w:val="24"/>
        </w:rPr>
        <w:t>I</w:t>
      </w:r>
      <w:r>
        <w:rPr>
          <w:szCs w:val="24"/>
        </w:rPr>
        <w:t>ssues</w:t>
      </w:r>
    </w:p>
    <w:sdt>
      <w:sdtPr>
        <w:rPr>
          <w:szCs w:val="24"/>
        </w:rPr>
        <w:alias w:val="Relevant Potential Data Security Issues"/>
        <w:tag w:val="Relevant Potential Data Security Issues"/>
        <w:id w:val="-226384862"/>
        <w:lock w:val="sdtLocked"/>
        <w:placeholder>
          <w:docPart w:val="4781034A9942458480751AA782A71CAE"/>
        </w:placeholder>
        <w:showingPlcHdr/>
        <w:text w:multiLine="1"/>
      </w:sdtPr>
      <w:sdtEndPr/>
      <w:sdtContent>
        <w:p w14:paraId="2E1453A3" w14:textId="616F9000" w:rsidR="00DC0427" w:rsidRDefault="00051398" w:rsidP="00051398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5CD96057" w14:textId="77777777" w:rsidR="00DC0427" w:rsidRDefault="00DC0427" w:rsidP="00DC0427">
      <w:pPr>
        <w:spacing w:after="0" w:line="240" w:lineRule="auto"/>
        <w:rPr>
          <w:szCs w:val="24"/>
        </w:rPr>
      </w:pPr>
    </w:p>
    <w:p w14:paraId="1A51D86D" w14:textId="2077E18A" w:rsidR="00DC0427" w:rsidRPr="00BF2339" w:rsidRDefault="0039017B" w:rsidP="00DC0427">
      <w:pPr>
        <w:spacing w:after="0" w:line="240" w:lineRule="auto"/>
        <w:rPr>
          <w:szCs w:val="24"/>
        </w:rPr>
      </w:pPr>
      <w:r>
        <w:rPr>
          <w:szCs w:val="24"/>
        </w:rPr>
        <w:t xml:space="preserve">Mobile/Digital Health </w:t>
      </w:r>
      <w:r w:rsidR="00270098">
        <w:rPr>
          <w:szCs w:val="24"/>
        </w:rPr>
        <w:t>A</w:t>
      </w:r>
      <w:r>
        <w:rPr>
          <w:szCs w:val="24"/>
        </w:rPr>
        <w:t>pplication</w:t>
      </w:r>
    </w:p>
    <w:sdt>
      <w:sdtPr>
        <w:rPr>
          <w:szCs w:val="24"/>
        </w:rPr>
        <w:alias w:val="Mobile/Digital Health Application"/>
        <w:tag w:val="Mobile/Digital Health Application"/>
        <w:id w:val="-1738623047"/>
        <w:lock w:val="sdtLocked"/>
        <w:placeholder>
          <w:docPart w:val="DB2DCCFC896A4DF5B93D0239A69EA6F4"/>
        </w:placeholder>
        <w:showingPlcHdr/>
        <w:text w:multiLine="1"/>
      </w:sdtPr>
      <w:sdtEndPr/>
      <w:sdtContent>
        <w:p w14:paraId="50E899E0" w14:textId="7E7275E1" w:rsidR="00DC0427" w:rsidRDefault="00051398" w:rsidP="00051398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0663FCC5" w14:textId="77777777" w:rsidR="00DC0427" w:rsidRDefault="00DC0427" w:rsidP="00DC0427">
      <w:pPr>
        <w:spacing w:after="0" w:line="240" w:lineRule="auto"/>
        <w:rPr>
          <w:szCs w:val="24"/>
        </w:rPr>
      </w:pPr>
    </w:p>
    <w:p w14:paraId="44E4D59A" w14:textId="77777777" w:rsidR="0012087A" w:rsidRPr="00BA218F" w:rsidRDefault="00CA4E9E" w:rsidP="00BA218F">
      <w:pPr>
        <w:spacing w:after="0" w:line="240" w:lineRule="auto"/>
        <w:rPr>
          <w:szCs w:val="24"/>
        </w:rPr>
      </w:pPr>
      <w:r w:rsidRPr="00BA218F">
        <w:rPr>
          <w:szCs w:val="24"/>
        </w:rPr>
        <w:t>Please provide a brief summary of the work completed to date including co</w:t>
      </w:r>
      <w:r w:rsidR="0012087A" w:rsidRPr="00BA218F">
        <w:rPr>
          <w:szCs w:val="24"/>
        </w:rPr>
        <w:t>mpleted studies/clinical trials</w:t>
      </w:r>
      <w:r w:rsidRPr="00BA218F">
        <w:rPr>
          <w:szCs w:val="24"/>
        </w:rPr>
        <w:t xml:space="preserve"> </w:t>
      </w:r>
    </w:p>
    <w:sdt>
      <w:sdtPr>
        <w:rPr>
          <w:szCs w:val="24"/>
        </w:rPr>
        <w:alias w:val="Work Completed Summary"/>
        <w:tag w:val="Work Completed Summary"/>
        <w:id w:val="-1957251764"/>
        <w:lock w:val="sdtLocked"/>
        <w:placeholder>
          <w:docPart w:val="5B061650AABC40EDA5708FD14A936C88"/>
        </w:placeholder>
        <w:showingPlcHdr/>
        <w:text w:multiLine="1"/>
      </w:sdtPr>
      <w:sdtEndPr/>
      <w:sdtContent>
        <w:p w14:paraId="19E34C17" w14:textId="23BB356E" w:rsidR="00FC467E" w:rsidRPr="00BA218F" w:rsidRDefault="00051398" w:rsidP="00BA218F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BD66D12" w14:textId="77777777" w:rsidR="00051398" w:rsidRDefault="00051398" w:rsidP="00051398">
      <w:pPr>
        <w:spacing w:after="0" w:line="240" w:lineRule="auto"/>
        <w:rPr>
          <w:szCs w:val="24"/>
        </w:rPr>
      </w:pPr>
    </w:p>
    <w:p w14:paraId="3FEACB59" w14:textId="3AFEA720" w:rsidR="00DC0427" w:rsidRPr="00FC467E" w:rsidRDefault="0039017B" w:rsidP="00BA218F">
      <w:pPr>
        <w:spacing w:after="0" w:line="240" w:lineRule="auto"/>
        <w:rPr>
          <w:b/>
          <w:i/>
          <w:sz w:val="24"/>
          <w:szCs w:val="24"/>
        </w:rPr>
      </w:pPr>
      <w:r>
        <w:rPr>
          <w:szCs w:val="24"/>
        </w:rPr>
        <w:t xml:space="preserve">Required R&amp;D Investment </w:t>
      </w:r>
      <w:r w:rsidRPr="00706712">
        <w:rPr>
          <w:szCs w:val="24"/>
        </w:rPr>
        <w:t xml:space="preserve">for the </w:t>
      </w:r>
      <w:r w:rsidR="00270098">
        <w:rPr>
          <w:szCs w:val="24"/>
        </w:rPr>
        <w:t>N</w:t>
      </w:r>
      <w:r w:rsidRPr="00706712">
        <w:rPr>
          <w:szCs w:val="24"/>
        </w:rPr>
        <w:t xml:space="preserve">ext </w:t>
      </w:r>
      <w:r w:rsidR="00270098">
        <w:rPr>
          <w:szCs w:val="24"/>
        </w:rPr>
        <w:t>Y</w:t>
      </w:r>
      <w:r w:rsidRPr="00706712">
        <w:rPr>
          <w:szCs w:val="24"/>
        </w:rPr>
        <w:t>ear:</w:t>
      </w:r>
      <w:r w:rsidR="00270098">
        <w:rPr>
          <w:szCs w:val="24"/>
        </w:rPr>
        <w:t xml:space="preserve"> </w:t>
      </w:r>
      <w:sdt>
        <w:sdtPr>
          <w:rPr>
            <w:szCs w:val="24"/>
          </w:rPr>
          <w:alias w:val="Required R&amp;D Investement"/>
          <w:tag w:val="Required R&amp;D Investement"/>
          <w:id w:val="4180555"/>
          <w:lock w:val="sdtLocked"/>
          <w:placeholder>
            <w:docPart w:val="DefaultPlaceholder_-1854013440"/>
          </w:placeholder>
          <w:text/>
        </w:sdtPr>
        <w:sdtEndPr/>
        <w:sdtContent>
          <w:r w:rsidR="00051398">
            <w:rPr>
              <w:szCs w:val="24"/>
            </w:rPr>
            <w:t>US$</w:t>
          </w:r>
          <w:r w:rsidR="00051398" w:rsidRPr="00BF2339">
            <w:rPr>
              <w:szCs w:val="24"/>
            </w:rPr>
            <w:t>_______________</w:t>
          </w:r>
        </w:sdtContent>
      </w:sdt>
      <w:r w:rsidR="00853C60">
        <w:rPr>
          <w:b/>
          <w:i/>
          <w:sz w:val="24"/>
          <w:szCs w:val="24"/>
        </w:rPr>
        <w:tab/>
      </w:r>
    </w:p>
    <w:p w14:paraId="49DF7D1C" w14:textId="77777777" w:rsidR="00051398" w:rsidRDefault="00051398" w:rsidP="00DC0427">
      <w:pPr>
        <w:spacing w:after="0" w:line="240" w:lineRule="auto"/>
        <w:rPr>
          <w:szCs w:val="24"/>
        </w:rPr>
      </w:pPr>
    </w:p>
    <w:p w14:paraId="521A863A" w14:textId="565E3D82" w:rsidR="00DC0427" w:rsidRPr="00BF2339" w:rsidRDefault="0039017B" w:rsidP="00051398">
      <w:pPr>
        <w:spacing w:after="0" w:line="240" w:lineRule="auto"/>
        <w:rPr>
          <w:szCs w:val="24"/>
        </w:rPr>
      </w:pPr>
      <w:r>
        <w:rPr>
          <w:szCs w:val="24"/>
        </w:rPr>
        <w:t>Competitors</w:t>
      </w:r>
      <w:r w:rsidR="00051398">
        <w:rPr>
          <w:szCs w:val="24"/>
        </w:rPr>
        <w:t xml:space="preserve">: </w:t>
      </w:r>
      <w:sdt>
        <w:sdtPr>
          <w:rPr>
            <w:szCs w:val="24"/>
          </w:rPr>
          <w:alias w:val="Competitors"/>
          <w:tag w:val="Competitors"/>
          <w:id w:val="1389768056"/>
          <w:lock w:val="sdtLocked"/>
          <w:text/>
        </w:sdtPr>
        <w:sdtEndPr/>
        <w:sdtContent>
          <w:r w:rsidR="00051398" w:rsidRPr="00BF2339">
            <w:rPr>
              <w:szCs w:val="24"/>
            </w:rPr>
            <w:t>_______________</w:t>
          </w:r>
        </w:sdtContent>
      </w:sdt>
    </w:p>
    <w:p w14:paraId="5E9C3683" w14:textId="77777777" w:rsidR="00DC0427" w:rsidRDefault="00DC0427" w:rsidP="00DC0427">
      <w:pPr>
        <w:spacing w:after="0" w:line="240" w:lineRule="auto"/>
        <w:rPr>
          <w:szCs w:val="24"/>
        </w:rPr>
      </w:pPr>
    </w:p>
    <w:p w14:paraId="2E8B0451" w14:textId="588B82A0" w:rsidR="00DC0427" w:rsidRDefault="00853C60" w:rsidP="00DC0427">
      <w:pPr>
        <w:spacing w:after="0" w:line="240" w:lineRule="auto"/>
        <w:rPr>
          <w:rFonts w:cstheme="minorHAnsi"/>
          <w:noProof/>
          <w:color w:val="1F4E79" w:themeColor="accent1" w:themeShade="80"/>
          <w:sz w:val="24"/>
          <w:szCs w:val="24"/>
          <w:lang w:bidi="he-IL"/>
        </w:rPr>
      </w:pPr>
      <w:r>
        <w:t xml:space="preserve">Please explain your specific interest in working with the selected </w:t>
      </w:r>
      <w:r w:rsidR="005B1945">
        <w:t>P</w:t>
      </w:r>
      <w:r>
        <w:t xml:space="preserve">otential </w:t>
      </w:r>
      <w:r w:rsidR="005B1945">
        <w:t>P</w:t>
      </w:r>
      <w:r>
        <w:t xml:space="preserve">artner </w:t>
      </w:r>
      <w:r w:rsidR="005B1945">
        <w:t>H</w:t>
      </w:r>
      <w:r>
        <w:t>ospital</w:t>
      </w:r>
      <w:r w:rsidR="005B1945">
        <w:t>/s</w:t>
      </w:r>
      <w:r>
        <w:t xml:space="preserve"> (if more than one, explain for each, if relevant)</w:t>
      </w:r>
    </w:p>
    <w:sdt>
      <w:sdtPr>
        <w:rPr>
          <w:szCs w:val="24"/>
        </w:rPr>
        <w:alias w:val="Specific interest in potential partner hospital"/>
        <w:tag w:val="Specific interest in potential partner hospital"/>
        <w:id w:val="864792574"/>
        <w:lock w:val="sdtLocked"/>
        <w:showingPlcHdr/>
        <w:text w:multiLine="1"/>
      </w:sdtPr>
      <w:sdtEndPr/>
      <w:sdtContent>
        <w:p w14:paraId="46F02D46" w14:textId="35E7465E" w:rsidR="00853C60" w:rsidRDefault="005B1945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63159AA" w14:textId="77777777" w:rsidR="00CA4C68" w:rsidRDefault="00CA4C68" w:rsidP="00DC0427">
      <w:pPr>
        <w:spacing w:after="0" w:line="240" w:lineRule="auto"/>
        <w:rPr>
          <w:szCs w:val="24"/>
        </w:rPr>
      </w:pPr>
    </w:p>
    <w:p w14:paraId="785D63B4" w14:textId="7B1F087E" w:rsidR="00DC0427" w:rsidRDefault="00853C60" w:rsidP="00DC0427">
      <w:pPr>
        <w:spacing w:after="0" w:line="240" w:lineRule="auto"/>
        <w:rPr>
          <w:szCs w:val="24"/>
        </w:rPr>
      </w:pPr>
      <w:r>
        <w:t>Resources Required from Potential Partner Hospital</w:t>
      </w:r>
      <w:r w:rsidR="005B1945" w:rsidRPr="00BA218F">
        <w:t>/s</w:t>
      </w:r>
    </w:p>
    <w:sdt>
      <w:sdtPr>
        <w:rPr>
          <w:szCs w:val="24"/>
        </w:rPr>
        <w:alias w:val="Resources required"/>
        <w:tag w:val="Resources required"/>
        <w:id w:val="15357902"/>
        <w:lock w:val="sdtLocked"/>
        <w:showingPlcHdr/>
        <w:text w:multiLine="1"/>
      </w:sdtPr>
      <w:sdtEndPr/>
      <w:sdtContent>
        <w:p w14:paraId="112D4115" w14:textId="3ADC25B9" w:rsidR="00853C60" w:rsidRDefault="005B1945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10268AF0" w14:textId="77777777" w:rsidR="00853C60" w:rsidRDefault="00853C60" w:rsidP="00853C60">
      <w:pPr>
        <w:spacing w:after="0" w:line="240" w:lineRule="auto"/>
        <w:rPr>
          <w:szCs w:val="24"/>
        </w:rPr>
      </w:pPr>
    </w:p>
    <w:p w14:paraId="35DB220E" w14:textId="3C4B79B0" w:rsidR="00DC0427" w:rsidRDefault="0039017B" w:rsidP="00AE598F">
      <w:pPr>
        <w:spacing w:after="0" w:line="240" w:lineRule="auto"/>
        <w:rPr>
          <w:szCs w:val="24"/>
        </w:rPr>
      </w:pPr>
      <w:r>
        <w:rPr>
          <w:szCs w:val="24"/>
        </w:rPr>
        <w:t xml:space="preserve">Intended Output from </w:t>
      </w:r>
      <w:r w:rsidR="005B1945">
        <w:rPr>
          <w:i/>
          <w:szCs w:val="24"/>
        </w:rPr>
        <w:t>C</w:t>
      </w:r>
      <w:r w:rsidRPr="001E58CF">
        <w:rPr>
          <w:i/>
          <w:szCs w:val="24"/>
        </w:rPr>
        <w:t>o-</w:t>
      </w:r>
      <w:r w:rsidR="005B1945">
        <w:rPr>
          <w:i/>
          <w:szCs w:val="24"/>
        </w:rPr>
        <w:t>D</w:t>
      </w:r>
      <w:r w:rsidRPr="001E58CF">
        <w:rPr>
          <w:i/>
          <w:szCs w:val="24"/>
        </w:rPr>
        <w:t>evelopment</w:t>
      </w:r>
      <w:r w:rsidR="0070256D">
        <w:rPr>
          <w:i/>
          <w:szCs w:val="24"/>
        </w:rPr>
        <w:t>, Testing</w:t>
      </w:r>
      <w:r w:rsidR="00B51749">
        <w:rPr>
          <w:i/>
          <w:szCs w:val="24"/>
        </w:rPr>
        <w:t>,</w:t>
      </w:r>
      <w:r w:rsidR="00AE598F">
        <w:rPr>
          <w:i/>
          <w:szCs w:val="24"/>
        </w:rPr>
        <w:t xml:space="preserve"> and</w:t>
      </w:r>
      <w:r w:rsidR="0070256D">
        <w:rPr>
          <w:i/>
          <w:szCs w:val="24"/>
        </w:rPr>
        <w:t xml:space="preserve"> Deployment </w:t>
      </w:r>
      <w:r>
        <w:rPr>
          <w:szCs w:val="24"/>
        </w:rPr>
        <w:t xml:space="preserve">with </w:t>
      </w:r>
      <w:r w:rsidR="00853C60">
        <w:t>Potential Partner Hospital</w:t>
      </w:r>
      <w:r w:rsidR="005B1945">
        <w:t>/s</w:t>
      </w:r>
    </w:p>
    <w:sdt>
      <w:sdtPr>
        <w:rPr>
          <w:szCs w:val="24"/>
        </w:rPr>
        <w:alias w:val="Intended Output"/>
        <w:tag w:val="Intended Output"/>
        <w:id w:val="1994976396"/>
        <w:lock w:val="sdtLocked"/>
        <w:showingPlcHdr/>
        <w:text w:multiLine="1"/>
      </w:sdtPr>
      <w:sdtEndPr/>
      <w:sdtContent>
        <w:p w14:paraId="32B64D4D" w14:textId="2F6B85E5" w:rsidR="00DC0427" w:rsidRDefault="005B1945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0B3B4C3B" w14:textId="77777777" w:rsidR="00DC0427" w:rsidRDefault="00DC0427" w:rsidP="00DC0427">
      <w:pPr>
        <w:spacing w:after="0" w:line="240" w:lineRule="auto"/>
        <w:rPr>
          <w:szCs w:val="24"/>
        </w:rPr>
      </w:pPr>
    </w:p>
    <w:p w14:paraId="6222725E" w14:textId="7FA5DB0E" w:rsidR="00DC0427" w:rsidRDefault="0039017B">
      <w:pPr>
        <w:spacing w:after="0" w:line="240" w:lineRule="auto"/>
        <w:rPr>
          <w:szCs w:val="24"/>
        </w:rPr>
      </w:pPr>
      <w:r>
        <w:rPr>
          <w:szCs w:val="24"/>
        </w:rPr>
        <w:t xml:space="preserve">Estimated </w:t>
      </w:r>
      <w:r w:rsidR="001A5C27">
        <w:rPr>
          <w:szCs w:val="24"/>
        </w:rPr>
        <w:t>T</w:t>
      </w:r>
      <w:r>
        <w:rPr>
          <w:szCs w:val="24"/>
        </w:rPr>
        <w:t xml:space="preserve">ime for </w:t>
      </w:r>
      <w:r w:rsidR="001A5C27">
        <w:rPr>
          <w:szCs w:val="24"/>
        </w:rPr>
        <w:t>V</w:t>
      </w:r>
      <w:r>
        <w:rPr>
          <w:szCs w:val="24"/>
        </w:rPr>
        <w:t>alidation</w:t>
      </w:r>
      <w:r w:rsidR="000C2E2C">
        <w:rPr>
          <w:szCs w:val="24"/>
        </w:rPr>
        <w:t xml:space="preserve">: </w:t>
      </w:r>
      <w:sdt>
        <w:sdtPr>
          <w:rPr>
            <w:szCs w:val="24"/>
          </w:rPr>
          <w:alias w:val="Validation estimated time"/>
          <w:tag w:val="Validation estimated time"/>
          <w:id w:val="1837112997"/>
          <w:lock w:val="sdtLocked"/>
          <w:showingPlcHdr/>
          <w:text/>
        </w:sdtPr>
        <w:sdtEndPr/>
        <w:sdtContent>
          <w:r w:rsidR="001A5C27" w:rsidRPr="0016402B">
            <w:rPr>
              <w:rStyle w:val="PlaceholderText"/>
            </w:rPr>
            <w:t>Click or tap here to enter text.</w:t>
          </w:r>
        </w:sdtContent>
      </w:sdt>
    </w:p>
    <w:p w14:paraId="5E8A5A6F" w14:textId="77777777" w:rsidR="00DC0427" w:rsidRDefault="00DC0427" w:rsidP="00DC0427">
      <w:pPr>
        <w:spacing w:after="0" w:line="240" w:lineRule="auto"/>
        <w:rPr>
          <w:szCs w:val="24"/>
        </w:rPr>
      </w:pPr>
    </w:p>
    <w:p w14:paraId="607F86D5" w14:textId="18D1A31F" w:rsidR="0012087A" w:rsidRDefault="0012087A">
      <w:pPr>
        <w:spacing w:after="0" w:line="240" w:lineRule="auto"/>
        <w:rPr>
          <w:szCs w:val="24"/>
        </w:rPr>
      </w:pPr>
      <w:r w:rsidRPr="00BA218F">
        <w:rPr>
          <w:szCs w:val="24"/>
        </w:rPr>
        <w:t xml:space="preserve">Have you identified or had discussions with any individual or groups at </w:t>
      </w:r>
      <w:r w:rsidR="00853C60" w:rsidRPr="00BA218F">
        <w:rPr>
          <w:szCs w:val="24"/>
        </w:rPr>
        <w:t>your Potential Partner Hospital</w:t>
      </w:r>
      <w:r w:rsidR="005B1945" w:rsidRPr="00BA218F">
        <w:rPr>
          <w:szCs w:val="24"/>
        </w:rPr>
        <w:t>/s</w:t>
      </w:r>
      <w:r w:rsidRPr="00BA218F">
        <w:rPr>
          <w:szCs w:val="24"/>
        </w:rPr>
        <w:t xml:space="preserve">? </w:t>
      </w:r>
      <w:r w:rsidR="00783E1E" w:rsidRPr="00BA218F">
        <w:rPr>
          <w:szCs w:val="24"/>
        </w:rPr>
        <w:t xml:space="preserve"> </w:t>
      </w:r>
      <w:r w:rsidRPr="00BA218F">
        <w:rPr>
          <w:szCs w:val="24"/>
        </w:rPr>
        <w:t xml:space="preserve">If </w:t>
      </w:r>
      <w:r w:rsidR="001A5C27" w:rsidRPr="00BA218F">
        <w:rPr>
          <w:szCs w:val="24"/>
        </w:rPr>
        <w:t>so</w:t>
      </w:r>
      <w:r w:rsidRPr="00BA218F">
        <w:rPr>
          <w:szCs w:val="24"/>
        </w:rPr>
        <w:t>, with whom?</w:t>
      </w:r>
      <w:r w:rsidR="000C2E2C">
        <w:rPr>
          <w:szCs w:val="24"/>
        </w:rPr>
        <w:t xml:space="preserve"> </w:t>
      </w:r>
      <w:sdt>
        <w:sdtPr>
          <w:rPr>
            <w:szCs w:val="24"/>
          </w:rPr>
          <w:alias w:val="Contact with Potential Partner Hospital/s"/>
          <w:tag w:val="Contact with Potential Partner Hospital/s"/>
          <w:id w:val="-385958439"/>
          <w:lock w:val="sdtLocked"/>
          <w:showingPlcHdr/>
          <w:text w:multiLine="1"/>
        </w:sdtPr>
        <w:sdtEndPr/>
        <w:sdtContent>
          <w:r w:rsidR="001A5C27" w:rsidRPr="0016402B">
            <w:rPr>
              <w:rStyle w:val="PlaceholderText"/>
            </w:rPr>
            <w:t>Click or tap here to enter text.</w:t>
          </w:r>
        </w:sdtContent>
      </w:sdt>
    </w:p>
    <w:p w14:paraId="04D58AF3" w14:textId="77777777" w:rsidR="00EA72F6" w:rsidRDefault="00EA72F6" w:rsidP="00EA72F6">
      <w:pPr>
        <w:spacing w:after="0" w:line="240" w:lineRule="auto"/>
        <w:rPr>
          <w:szCs w:val="24"/>
          <w:lang w:eastAsia="zh-CN"/>
        </w:rPr>
      </w:pPr>
    </w:p>
    <w:p w14:paraId="00B8D00B" w14:textId="48AF36C9" w:rsidR="00EA72F6" w:rsidRPr="00BF2339" w:rsidRDefault="00EA72F6" w:rsidP="00EA72F6">
      <w:pPr>
        <w:spacing w:after="0" w:line="240" w:lineRule="auto"/>
        <w:rPr>
          <w:szCs w:val="24"/>
        </w:rPr>
      </w:pPr>
      <w:r>
        <w:rPr>
          <w:szCs w:val="24"/>
        </w:rPr>
        <w:t>Desired Partnership Structure and Goals</w:t>
      </w:r>
    </w:p>
    <w:sdt>
      <w:sdtPr>
        <w:rPr>
          <w:szCs w:val="24"/>
        </w:rPr>
        <w:alias w:val="Partnership Structure and Goals"/>
        <w:tag w:val="Partnership Structure and Goals"/>
        <w:id w:val="473964224"/>
        <w:showingPlcHdr/>
        <w:text w:multiLine="1"/>
      </w:sdtPr>
      <w:sdtEndPr/>
      <w:sdtContent>
        <w:p w14:paraId="26692A08" w14:textId="0F403C29" w:rsidR="00EA72F6" w:rsidRPr="00AE598F" w:rsidRDefault="00EA72F6" w:rsidP="00AE598F">
          <w:pPr>
            <w:spacing w:line="240" w:lineRule="auto"/>
            <w:rPr>
              <w:lang w:bidi="he-IL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17647D56" w14:textId="2B1CF69D" w:rsidR="00DC0427" w:rsidRPr="00BA218F" w:rsidRDefault="00394EC0" w:rsidP="00BF2767">
      <w:pPr>
        <w:spacing w:after="0" w:line="240" w:lineRule="auto"/>
        <w:rPr>
          <w:szCs w:val="24"/>
        </w:rPr>
      </w:pPr>
      <w:r>
        <w:rPr>
          <w:szCs w:val="24"/>
        </w:rPr>
        <w:t>Estimated R</w:t>
      </w:r>
      <w:r w:rsidR="00A66069">
        <w:rPr>
          <w:szCs w:val="24"/>
        </w:rPr>
        <w:t>equired</w:t>
      </w:r>
      <w:r w:rsidR="00F35176">
        <w:rPr>
          <w:szCs w:val="24"/>
        </w:rPr>
        <w:t xml:space="preserve"> Full</w:t>
      </w:r>
      <w:r w:rsidR="00A66069">
        <w:rPr>
          <w:szCs w:val="24"/>
        </w:rPr>
        <w:t xml:space="preserve"> </w:t>
      </w:r>
      <w:r>
        <w:rPr>
          <w:szCs w:val="24"/>
        </w:rPr>
        <w:t>B</w:t>
      </w:r>
      <w:r w:rsidR="0039017B">
        <w:rPr>
          <w:szCs w:val="24"/>
        </w:rPr>
        <w:t xml:space="preserve">udget for </w:t>
      </w:r>
      <w:r w:rsidR="00853C60">
        <w:rPr>
          <w:szCs w:val="24"/>
        </w:rPr>
        <w:t xml:space="preserve">the </w:t>
      </w:r>
      <w:r>
        <w:rPr>
          <w:szCs w:val="24"/>
        </w:rPr>
        <w:t>P</w:t>
      </w:r>
      <w:r w:rsidR="00853C60">
        <w:rPr>
          <w:szCs w:val="24"/>
        </w:rPr>
        <w:t>roject</w:t>
      </w:r>
      <w:r w:rsidR="00F35176">
        <w:rPr>
          <w:szCs w:val="24"/>
        </w:rPr>
        <w:t xml:space="preserve"> </w:t>
      </w:r>
      <w:r w:rsidR="00BF2767">
        <w:rPr>
          <w:i/>
          <w:iCs/>
          <w:szCs w:val="24"/>
        </w:rPr>
        <w:t>(</w:t>
      </w:r>
      <w:r w:rsidR="00F35176">
        <w:rPr>
          <w:i/>
          <w:iCs/>
          <w:szCs w:val="24"/>
        </w:rPr>
        <w:t>of which the IIA funding would be up to 50%</w:t>
      </w:r>
      <w:r w:rsidR="00BF2767">
        <w:rPr>
          <w:i/>
          <w:iCs/>
          <w:szCs w:val="24"/>
        </w:rPr>
        <w:t>)</w:t>
      </w:r>
      <w:r>
        <w:rPr>
          <w:szCs w:val="24"/>
        </w:rPr>
        <w:t xml:space="preserve">: </w:t>
      </w:r>
      <w:sdt>
        <w:sdtPr>
          <w:rPr>
            <w:szCs w:val="24"/>
          </w:rPr>
          <w:alias w:val="Required Project Budget"/>
          <w:tag w:val="Required Project Budget"/>
          <w:id w:val="-1232302795"/>
          <w:text/>
        </w:sdtPr>
        <w:sdtEndPr/>
        <w:sdtContent>
          <w:r w:rsidR="00F35176">
            <w:rPr>
              <w:szCs w:val="24"/>
            </w:rPr>
            <w:t>US$</w:t>
          </w:r>
          <w:r w:rsidR="00F35176" w:rsidRPr="00BF2339">
            <w:rPr>
              <w:szCs w:val="24"/>
            </w:rPr>
            <w:t>_______________</w:t>
          </w:r>
        </w:sdtContent>
      </w:sdt>
    </w:p>
    <w:p w14:paraId="12AD3316" w14:textId="664B940B" w:rsidR="00DC0427" w:rsidRDefault="00DC0427" w:rsidP="00DC0427">
      <w:pPr>
        <w:spacing w:after="0" w:line="240" w:lineRule="auto"/>
        <w:rPr>
          <w:szCs w:val="24"/>
        </w:rPr>
      </w:pPr>
    </w:p>
    <w:p w14:paraId="679CBF9C" w14:textId="6E0ABDC2" w:rsidR="000C2E2C" w:rsidRDefault="000C2E2C">
      <w:pPr>
        <w:spacing w:after="0" w:line="240" w:lineRule="auto"/>
        <w:rPr>
          <w:szCs w:val="24"/>
        </w:rPr>
      </w:pPr>
      <w:r>
        <w:rPr>
          <w:szCs w:val="24"/>
        </w:rPr>
        <w:t xml:space="preserve">Estimated Project Duration: </w:t>
      </w:r>
      <w:sdt>
        <w:sdtPr>
          <w:rPr>
            <w:szCs w:val="24"/>
          </w:rPr>
          <w:alias w:val="Project estimated duration"/>
          <w:tag w:val="Project estimated duration"/>
          <w:id w:val="-95862549"/>
          <w:showingPlcHdr/>
          <w:text/>
        </w:sdtPr>
        <w:sdtEndPr/>
        <w:sdtContent>
          <w:r w:rsidRPr="0016402B">
            <w:rPr>
              <w:rStyle w:val="PlaceholderText"/>
            </w:rPr>
            <w:t>Click or tap here to enter text.</w:t>
          </w:r>
        </w:sdtContent>
      </w:sdt>
    </w:p>
    <w:p w14:paraId="793B7EED" w14:textId="77777777" w:rsidR="000C2E2C" w:rsidRDefault="000C2E2C" w:rsidP="00DC0427">
      <w:pPr>
        <w:spacing w:after="0" w:line="240" w:lineRule="auto"/>
        <w:rPr>
          <w:szCs w:val="24"/>
        </w:rPr>
      </w:pPr>
    </w:p>
    <w:p w14:paraId="198D8712" w14:textId="77777777" w:rsidR="00DC0427" w:rsidRPr="00BF2339" w:rsidRDefault="0039017B" w:rsidP="00DC0427">
      <w:pPr>
        <w:spacing w:after="0" w:line="240" w:lineRule="auto"/>
        <w:rPr>
          <w:szCs w:val="24"/>
        </w:rPr>
      </w:pPr>
      <w:r w:rsidRPr="00BF2339">
        <w:rPr>
          <w:szCs w:val="24"/>
        </w:rPr>
        <w:t xml:space="preserve">Market </w:t>
      </w:r>
      <w:r>
        <w:rPr>
          <w:szCs w:val="24"/>
        </w:rPr>
        <w:t>Potential and Commercialization P</w:t>
      </w:r>
      <w:r w:rsidRPr="00BF2339">
        <w:rPr>
          <w:szCs w:val="24"/>
        </w:rPr>
        <w:t>lan</w:t>
      </w:r>
    </w:p>
    <w:sdt>
      <w:sdtPr>
        <w:rPr>
          <w:szCs w:val="24"/>
        </w:rPr>
        <w:alias w:val="Market and Commercialization"/>
        <w:tag w:val="Market and Commercialization"/>
        <w:id w:val="2138364107"/>
        <w:lock w:val="sdtLocked"/>
        <w:showingPlcHdr/>
        <w:text w:multiLine="1"/>
      </w:sdtPr>
      <w:sdtEndPr/>
      <w:sdtContent>
        <w:p w14:paraId="14E3A96E" w14:textId="4C3FB587" w:rsidR="007E7701" w:rsidRPr="00DC0427" w:rsidRDefault="00394EC0" w:rsidP="00AE598F">
          <w:pPr>
            <w:spacing w:after="0" w:line="240" w:lineRule="auto"/>
            <w:rPr>
              <w:rtl/>
              <w:lang w:bidi="he-IL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sectPr w:rsidR="007E7701" w:rsidRPr="00DC0427" w:rsidSect="00A31CEE">
      <w:headerReference w:type="default" r:id="rId11"/>
      <w:footerReference w:type="default" r:id="rId12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22242" w14:textId="77777777" w:rsidR="00AE0FDC" w:rsidRDefault="00AE0FDC">
      <w:pPr>
        <w:spacing w:after="0" w:line="240" w:lineRule="auto"/>
      </w:pPr>
      <w:r>
        <w:separator/>
      </w:r>
    </w:p>
  </w:endnote>
  <w:endnote w:type="continuationSeparator" w:id="0">
    <w:p w14:paraId="4726BBA4" w14:textId="77777777" w:rsidR="00AE0FDC" w:rsidRDefault="00AE0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0445581"/>
      <w:docPartObj>
        <w:docPartGallery w:val="Page Numbers (Bottom of Page)"/>
        <w:docPartUnique/>
      </w:docPartObj>
    </w:sdtPr>
    <w:sdtEndPr/>
    <w:sdtContent>
      <w:p w14:paraId="16B5C2A0" w14:textId="6F1D42C2" w:rsidR="00D15A85" w:rsidRDefault="0039017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A670E" w:rsidRPr="00AA670E">
          <w:rPr>
            <w:noProof/>
            <w:lang w:val="de-DE"/>
          </w:rPr>
          <w:t>1</w:t>
        </w:r>
        <w:r>
          <w:fldChar w:fldCharType="end"/>
        </w:r>
      </w:p>
    </w:sdtContent>
  </w:sdt>
  <w:p w14:paraId="55F836BC" w14:textId="77777777" w:rsidR="00D15A85" w:rsidRDefault="00D15A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1615C" w14:textId="77777777" w:rsidR="00AE0FDC" w:rsidRDefault="00AE0FDC">
      <w:pPr>
        <w:spacing w:after="0" w:line="240" w:lineRule="auto"/>
      </w:pPr>
      <w:r>
        <w:separator/>
      </w:r>
    </w:p>
  </w:footnote>
  <w:footnote w:type="continuationSeparator" w:id="0">
    <w:p w14:paraId="2C1FC7E9" w14:textId="77777777" w:rsidR="00AE0FDC" w:rsidRDefault="00AE0F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51AF9" w14:textId="103E24FB" w:rsidR="00DD032B" w:rsidRPr="00E52064" w:rsidRDefault="00060E93" w:rsidP="00060E93">
    <w:pPr>
      <w:spacing w:after="0" w:line="240" w:lineRule="auto"/>
      <w:rPr>
        <w:b/>
        <w:sz w:val="24"/>
        <w:lang w:val="de-DE"/>
      </w:rPr>
    </w:pPr>
    <w:r w:rsidRPr="00E52064">
      <w:rPr>
        <w:noProof/>
        <w:szCs w:val="20"/>
        <w:lang w:bidi="he-IL"/>
      </w:rPr>
      <w:drawing>
        <wp:anchor distT="0" distB="0" distL="114300" distR="114300" simplePos="0" relativeHeight="251675648" behindDoc="1" locked="0" layoutInCell="1" allowOverlap="1" wp14:anchorId="591B9A91" wp14:editId="130589F7">
          <wp:simplePos x="0" y="0"/>
          <wp:positionH relativeFrom="column">
            <wp:posOffset>5125720</wp:posOffset>
          </wp:positionH>
          <wp:positionV relativeFrom="paragraph">
            <wp:posOffset>-151130</wp:posOffset>
          </wp:positionV>
          <wp:extent cx="1648460" cy="523875"/>
          <wp:effectExtent l="0" t="0" r="8890" b="9525"/>
          <wp:wrapTight wrapText="bothSides">
            <wp:wrapPolygon edited="0">
              <wp:start x="0" y="0"/>
              <wp:lineTo x="0" y="21207"/>
              <wp:lineTo x="21467" y="21207"/>
              <wp:lineTo x="21467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460" cy="523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2064" w:rsidRPr="00E52064">
      <w:rPr>
        <w:rFonts w:hint="cs"/>
        <w:b/>
        <w:sz w:val="24"/>
        <w:lang w:val="de-DE"/>
      </w:rPr>
      <w:t xml:space="preserve">IIA </w:t>
    </w:r>
    <w:r w:rsidR="00E52064" w:rsidRPr="00E52064">
      <w:rPr>
        <w:rFonts w:ascii="Calibri" w:hAnsi="Calibri" w:cs="Calibri"/>
        <w:b/>
        <w:bCs/>
        <w:sz w:val="24"/>
        <w:szCs w:val="24"/>
      </w:rPr>
      <w:t xml:space="preserve">International Health-Tech Pilot Program </w:t>
    </w:r>
    <w:r w:rsidR="00820235" w:rsidRPr="00E52064">
      <w:rPr>
        <w:b/>
        <w:sz w:val="24"/>
        <w:lang w:val="de-DE"/>
      </w:rPr>
      <w:t>EOI</w:t>
    </w:r>
  </w:p>
  <w:p w14:paraId="3938C129" w14:textId="77777777" w:rsidR="00DD032B" w:rsidRPr="00DC0427" w:rsidRDefault="00DD032B" w:rsidP="00C909E3">
    <w:pPr>
      <w:pStyle w:val="Header"/>
      <w:tabs>
        <w:tab w:val="clear" w:pos="4680"/>
        <w:tab w:val="clear" w:pos="9360"/>
        <w:tab w:val="left" w:pos="2115"/>
      </w:tabs>
      <w:rPr>
        <w:b/>
        <w:i/>
        <w:sz w:val="14"/>
        <w:szCs w:val="28"/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E7BFB"/>
    <w:multiLevelType w:val="hybridMultilevel"/>
    <w:tmpl w:val="C20E2DEC"/>
    <w:lvl w:ilvl="0" w:tplc="29200C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E1D8CC10" w:tentative="1">
      <w:start w:val="1"/>
      <w:numFmt w:val="lowerLetter"/>
      <w:lvlText w:val="%2."/>
      <w:lvlJc w:val="left"/>
      <w:pPr>
        <w:ind w:left="1440" w:hanging="360"/>
      </w:pPr>
    </w:lvl>
    <w:lvl w:ilvl="2" w:tplc="09FC7908" w:tentative="1">
      <w:start w:val="1"/>
      <w:numFmt w:val="lowerRoman"/>
      <w:lvlText w:val="%3."/>
      <w:lvlJc w:val="right"/>
      <w:pPr>
        <w:ind w:left="2160" w:hanging="180"/>
      </w:pPr>
    </w:lvl>
    <w:lvl w:ilvl="3" w:tplc="9524ECDA" w:tentative="1">
      <w:start w:val="1"/>
      <w:numFmt w:val="decimal"/>
      <w:lvlText w:val="%4."/>
      <w:lvlJc w:val="left"/>
      <w:pPr>
        <w:ind w:left="2880" w:hanging="360"/>
      </w:pPr>
    </w:lvl>
    <w:lvl w:ilvl="4" w:tplc="308258FA" w:tentative="1">
      <w:start w:val="1"/>
      <w:numFmt w:val="lowerLetter"/>
      <w:lvlText w:val="%5."/>
      <w:lvlJc w:val="left"/>
      <w:pPr>
        <w:ind w:left="3600" w:hanging="360"/>
      </w:pPr>
    </w:lvl>
    <w:lvl w:ilvl="5" w:tplc="EC60DA84" w:tentative="1">
      <w:start w:val="1"/>
      <w:numFmt w:val="lowerRoman"/>
      <w:lvlText w:val="%6."/>
      <w:lvlJc w:val="right"/>
      <w:pPr>
        <w:ind w:left="4320" w:hanging="180"/>
      </w:pPr>
    </w:lvl>
    <w:lvl w:ilvl="6" w:tplc="924CDA92" w:tentative="1">
      <w:start w:val="1"/>
      <w:numFmt w:val="decimal"/>
      <w:lvlText w:val="%7."/>
      <w:lvlJc w:val="left"/>
      <w:pPr>
        <w:ind w:left="5040" w:hanging="360"/>
      </w:pPr>
    </w:lvl>
    <w:lvl w:ilvl="7" w:tplc="A81A8650" w:tentative="1">
      <w:start w:val="1"/>
      <w:numFmt w:val="lowerLetter"/>
      <w:lvlText w:val="%8."/>
      <w:lvlJc w:val="left"/>
      <w:pPr>
        <w:ind w:left="5760" w:hanging="360"/>
      </w:pPr>
    </w:lvl>
    <w:lvl w:ilvl="8" w:tplc="445AA7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0420F"/>
    <w:multiLevelType w:val="hybridMultilevel"/>
    <w:tmpl w:val="D60295FA"/>
    <w:lvl w:ilvl="0" w:tplc="7902C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BC0C36" w:tentative="1">
      <w:start w:val="1"/>
      <w:numFmt w:val="lowerLetter"/>
      <w:lvlText w:val="%2."/>
      <w:lvlJc w:val="left"/>
      <w:pPr>
        <w:ind w:left="1440" w:hanging="360"/>
      </w:pPr>
    </w:lvl>
    <w:lvl w:ilvl="2" w:tplc="F29A8DBC" w:tentative="1">
      <w:start w:val="1"/>
      <w:numFmt w:val="lowerRoman"/>
      <w:lvlText w:val="%3."/>
      <w:lvlJc w:val="right"/>
      <w:pPr>
        <w:ind w:left="2160" w:hanging="180"/>
      </w:pPr>
    </w:lvl>
    <w:lvl w:ilvl="3" w:tplc="D79C218E" w:tentative="1">
      <w:start w:val="1"/>
      <w:numFmt w:val="decimal"/>
      <w:lvlText w:val="%4."/>
      <w:lvlJc w:val="left"/>
      <w:pPr>
        <w:ind w:left="2880" w:hanging="360"/>
      </w:pPr>
    </w:lvl>
    <w:lvl w:ilvl="4" w:tplc="A8E4D4E6" w:tentative="1">
      <w:start w:val="1"/>
      <w:numFmt w:val="lowerLetter"/>
      <w:lvlText w:val="%5."/>
      <w:lvlJc w:val="left"/>
      <w:pPr>
        <w:ind w:left="3600" w:hanging="360"/>
      </w:pPr>
    </w:lvl>
    <w:lvl w:ilvl="5" w:tplc="09B49AFE" w:tentative="1">
      <w:start w:val="1"/>
      <w:numFmt w:val="lowerRoman"/>
      <w:lvlText w:val="%6."/>
      <w:lvlJc w:val="right"/>
      <w:pPr>
        <w:ind w:left="4320" w:hanging="180"/>
      </w:pPr>
    </w:lvl>
    <w:lvl w:ilvl="6" w:tplc="875A0AFE" w:tentative="1">
      <w:start w:val="1"/>
      <w:numFmt w:val="decimal"/>
      <w:lvlText w:val="%7."/>
      <w:lvlJc w:val="left"/>
      <w:pPr>
        <w:ind w:left="5040" w:hanging="360"/>
      </w:pPr>
    </w:lvl>
    <w:lvl w:ilvl="7" w:tplc="24F4F2EE" w:tentative="1">
      <w:start w:val="1"/>
      <w:numFmt w:val="lowerLetter"/>
      <w:lvlText w:val="%8."/>
      <w:lvlJc w:val="left"/>
      <w:pPr>
        <w:ind w:left="5760" w:hanging="360"/>
      </w:pPr>
    </w:lvl>
    <w:lvl w:ilvl="8" w:tplc="39E0BA0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7UwN7EwMzcxNTRR0lEKTi0uzszPAymwrAUA8jtqFCwAAAA="/>
  </w:docVars>
  <w:rsids>
    <w:rsidRoot w:val="00F65D4F"/>
    <w:rsid w:val="0000376C"/>
    <w:rsid w:val="00051398"/>
    <w:rsid w:val="00060E93"/>
    <w:rsid w:val="000C2E2C"/>
    <w:rsid w:val="000D4829"/>
    <w:rsid w:val="00105E36"/>
    <w:rsid w:val="0012087A"/>
    <w:rsid w:val="00184E7C"/>
    <w:rsid w:val="001A5C27"/>
    <w:rsid w:val="001C2A9E"/>
    <w:rsid w:val="001C4D7B"/>
    <w:rsid w:val="001E58CF"/>
    <w:rsid w:val="0021539C"/>
    <w:rsid w:val="00241DCE"/>
    <w:rsid w:val="00270098"/>
    <w:rsid w:val="002703B2"/>
    <w:rsid w:val="00317104"/>
    <w:rsid w:val="0039017B"/>
    <w:rsid w:val="00394EC0"/>
    <w:rsid w:val="003E72FE"/>
    <w:rsid w:val="0044615E"/>
    <w:rsid w:val="004714E2"/>
    <w:rsid w:val="0047584F"/>
    <w:rsid w:val="004F373E"/>
    <w:rsid w:val="005B1945"/>
    <w:rsid w:val="006331E9"/>
    <w:rsid w:val="00641007"/>
    <w:rsid w:val="00643AE9"/>
    <w:rsid w:val="00657A25"/>
    <w:rsid w:val="006A244D"/>
    <w:rsid w:val="00700549"/>
    <w:rsid w:val="0070256D"/>
    <w:rsid w:val="00706712"/>
    <w:rsid w:val="0072044F"/>
    <w:rsid w:val="00764874"/>
    <w:rsid w:val="00783E1E"/>
    <w:rsid w:val="007875AD"/>
    <w:rsid w:val="007B7EF7"/>
    <w:rsid w:val="007E7701"/>
    <w:rsid w:val="00816866"/>
    <w:rsid w:val="00820235"/>
    <w:rsid w:val="00853C60"/>
    <w:rsid w:val="008C5D89"/>
    <w:rsid w:val="00954F93"/>
    <w:rsid w:val="00A06CFF"/>
    <w:rsid w:val="00A66069"/>
    <w:rsid w:val="00AA0398"/>
    <w:rsid w:val="00AA670E"/>
    <w:rsid w:val="00AC1227"/>
    <w:rsid w:val="00AC5402"/>
    <w:rsid w:val="00AE0FDC"/>
    <w:rsid w:val="00AE598F"/>
    <w:rsid w:val="00AF2E10"/>
    <w:rsid w:val="00B0368C"/>
    <w:rsid w:val="00B51749"/>
    <w:rsid w:val="00BA218F"/>
    <w:rsid w:val="00BA2349"/>
    <w:rsid w:val="00BF2339"/>
    <w:rsid w:val="00BF2767"/>
    <w:rsid w:val="00C83E2C"/>
    <w:rsid w:val="00C909E3"/>
    <w:rsid w:val="00C93219"/>
    <w:rsid w:val="00CA4C68"/>
    <w:rsid w:val="00CA4E9E"/>
    <w:rsid w:val="00CB2133"/>
    <w:rsid w:val="00D15A85"/>
    <w:rsid w:val="00D5274D"/>
    <w:rsid w:val="00DC0427"/>
    <w:rsid w:val="00DD032B"/>
    <w:rsid w:val="00DD4585"/>
    <w:rsid w:val="00DE64E2"/>
    <w:rsid w:val="00DF2FA5"/>
    <w:rsid w:val="00E3486E"/>
    <w:rsid w:val="00E34AB3"/>
    <w:rsid w:val="00E45370"/>
    <w:rsid w:val="00E52064"/>
    <w:rsid w:val="00EA72F6"/>
    <w:rsid w:val="00EE0438"/>
    <w:rsid w:val="00F110D1"/>
    <w:rsid w:val="00F173CB"/>
    <w:rsid w:val="00F35176"/>
    <w:rsid w:val="00F46B98"/>
    <w:rsid w:val="00F52806"/>
    <w:rsid w:val="00F65D4F"/>
    <w:rsid w:val="00F74FE5"/>
    <w:rsid w:val="00F95C2A"/>
    <w:rsid w:val="00FB0A9C"/>
    <w:rsid w:val="00FC467E"/>
    <w:rsid w:val="00FC6A72"/>
    <w:rsid w:val="00FF210F"/>
    <w:rsid w:val="00FF2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DA57D"/>
  <w15:docId w15:val="{4064A6A3-A26F-4302-B5EC-B075D982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34AB3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4AB3"/>
    <w:pPr>
      <w:ind w:left="720"/>
      <w:contextualSpacing/>
    </w:pPr>
  </w:style>
  <w:style w:type="table" w:styleId="TableGrid">
    <w:name w:val="Table Grid"/>
    <w:basedOn w:val="TableNormal"/>
    <w:uiPriority w:val="59"/>
    <w:rsid w:val="00E34AB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4AB3"/>
    <w:rPr>
      <w:color w:val="808080"/>
    </w:rPr>
  </w:style>
  <w:style w:type="paragraph" w:styleId="NoSpacing">
    <w:name w:val="No Spacing"/>
    <w:uiPriority w:val="1"/>
    <w:qFormat/>
    <w:rsid w:val="00E34AB3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E34AB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0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4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04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427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E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E93"/>
    <w:rPr>
      <w:rFonts w:ascii="Tahoma" w:hAnsi="Tahoma" w:cs="Tahoma"/>
      <w:sz w:val="16"/>
      <w:szCs w:val="16"/>
      <w:lang w:val="en-US"/>
    </w:rPr>
  </w:style>
  <w:style w:type="table" w:customStyle="1" w:styleId="1">
    <w:name w:val="טבלת רשת1"/>
    <w:basedOn w:val="TableNormal"/>
    <w:next w:val="TableGrid"/>
    <w:uiPriority w:val="59"/>
    <w:rsid w:val="00F110D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52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064"/>
    <w:pPr>
      <w:spacing w:after="160" w:line="240" w:lineRule="auto"/>
    </w:pPr>
    <w:rPr>
      <w:rFonts w:eastAsiaTheme="minorEastAsia"/>
      <w:sz w:val="20"/>
      <w:szCs w:val="20"/>
      <w:lang w:eastAsia="zh-CN" w:bidi="he-I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064"/>
    <w:rPr>
      <w:rFonts w:eastAsiaTheme="minorEastAsia"/>
      <w:sz w:val="20"/>
      <w:szCs w:val="20"/>
      <w:lang w:val="en-US" w:eastAsia="zh-CN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064"/>
    <w:pPr>
      <w:spacing w:after="200"/>
    </w:pPr>
    <w:rPr>
      <w:rFonts w:eastAsiaTheme="minorHAnsi"/>
      <w:b/>
      <w:bCs/>
      <w:lang w:eastAsia="en-US"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064"/>
    <w:rPr>
      <w:rFonts w:eastAsiaTheme="minorEastAsia"/>
      <w:b/>
      <w:bCs/>
      <w:sz w:val="20"/>
      <w:szCs w:val="20"/>
      <w:lang w:val="en-US" w:eastAsia="zh-CN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4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15275-587A-4CEE-8831-5D0EADBF85FA}"/>
      </w:docPartPr>
      <w:docPartBody>
        <w:p w:rsidR="00955512" w:rsidRDefault="00E47962"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AA861EC9F64631BABD774613182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74258-0097-4F5B-896B-2E4B047E257E}"/>
      </w:docPartPr>
      <w:docPartBody>
        <w:p w:rsidR="00955512" w:rsidRDefault="00E47962" w:rsidP="00E47962">
          <w:pPr>
            <w:pStyle w:val="1DAA861EC9F64631BABD7746131828A5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5607938B474E9C9441660949764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69CCB-3E9D-46C2-B4BC-711C103DFE1B}"/>
      </w:docPartPr>
      <w:docPartBody>
        <w:p w:rsidR="00955512" w:rsidRDefault="00E47962" w:rsidP="00E47962">
          <w:pPr>
            <w:pStyle w:val="B55607938B474E9C9441660949764FBD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967C9BE31C4B458F3467210F424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B6286-277C-4FA0-9F56-68FB09CDE181}"/>
      </w:docPartPr>
      <w:docPartBody>
        <w:p w:rsidR="00955512" w:rsidRDefault="00E47962" w:rsidP="00E47962">
          <w:pPr>
            <w:pStyle w:val="EC967C9BE31C4B458F3467210F42480C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00FEB33104442EBD588FC6B3043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D38C-3439-41EF-B6AF-6541EE3C042E}"/>
      </w:docPartPr>
      <w:docPartBody>
        <w:p w:rsidR="00955512" w:rsidRDefault="00E47962" w:rsidP="00E47962">
          <w:pPr>
            <w:pStyle w:val="AF00FEB33104442EBD588FC6B304397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81034A9942458480751AA782A71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814E4-A349-4AFC-B704-0D01E284AED2}"/>
      </w:docPartPr>
      <w:docPartBody>
        <w:p w:rsidR="00955512" w:rsidRDefault="00E47962" w:rsidP="00E47962">
          <w:pPr>
            <w:pStyle w:val="4781034A9942458480751AA782A71CAE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2DCCFC896A4DF5B93D0239A69EA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281CB-DB5F-499D-BE9F-AAD8A8B2428D}"/>
      </w:docPartPr>
      <w:docPartBody>
        <w:p w:rsidR="00955512" w:rsidRDefault="00E47962" w:rsidP="00E47962">
          <w:pPr>
            <w:pStyle w:val="DB2DCCFC896A4DF5B93D0239A69EA6F4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061650AABC40EDA5708FD14A9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FB94D-B5FC-4E07-AD0F-8FCCB3F58E8F}"/>
      </w:docPartPr>
      <w:docPartBody>
        <w:p w:rsidR="00955512" w:rsidRDefault="00E47962" w:rsidP="00E47962">
          <w:pPr>
            <w:pStyle w:val="5B061650AABC40EDA5708FD14A936C88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5BFF5-E1F2-4A87-94D1-B23544D55E47}"/>
      </w:docPartPr>
      <w:docPartBody>
        <w:p w:rsidR="00955512" w:rsidRDefault="00E47962">
          <w:r w:rsidRPr="0016402B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3C442-7678-485F-99DD-014FFD30A44E}"/>
      </w:docPartPr>
      <w:docPartBody>
        <w:p w:rsidR="008D249D" w:rsidRDefault="00E96EF0"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B678CC5539854A7797814BD1DDD36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E98FD-597D-4AF4-A34C-9DF718651FF2}"/>
      </w:docPartPr>
      <w:docPartBody>
        <w:p w:rsidR="008D249D" w:rsidRDefault="00E96EF0" w:rsidP="00E96EF0">
          <w:pPr>
            <w:pStyle w:val="B678CC5539854A7797814BD1DDD365C7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C654D886EEA34FA88372441E5EBF5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FC17C-C934-49C5-B7BE-78638067D05A}"/>
      </w:docPartPr>
      <w:docPartBody>
        <w:p w:rsidR="00980735" w:rsidRDefault="008D249D" w:rsidP="008D249D">
          <w:pPr>
            <w:pStyle w:val="C654D886EEA34FA88372441E5EBF50DF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E68EAEA7D5644B93ACCA4766E025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DFAA9-6C55-4B04-9A19-ECEC26A1DA58}"/>
      </w:docPartPr>
      <w:docPartBody>
        <w:p w:rsidR="00980735" w:rsidRDefault="008D249D" w:rsidP="008D249D">
          <w:pPr>
            <w:pStyle w:val="E68EAEA7D5644B93ACCA4766E0251D23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8875815A1646A797E363CD089AF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DDFFC-063A-496A-9269-3A3D3E475206}"/>
      </w:docPartPr>
      <w:docPartBody>
        <w:p w:rsidR="00090C5D" w:rsidRDefault="00980735" w:rsidP="00980735">
          <w:pPr>
            <w:pStyle w:val="818875815A1646A797E363CD089AF7CB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E9748157B8B442FE962E82C2FB9A5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0B465-2915-4878-9FE7-74097E8E7178}"/>
      </w:docPartPr>
      <w:docPartBody>
        <w:p w:rsidR="00736777" w:rsidRDefault="00090C5D" w:rsidP="00090C5D">
          <w:pPr>
            <w:pStyle w:val="E9748157B8B442FE962E82C2FB9A5DF5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9B749EE7E74AFDA911B2069E795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9ED7B-2DD5-431E-ABCF-C0C087BA362D}"/>
      </w:docPartPr>
      <w:docPartBody>
        <w:p w:rsidR="00000000" w:rsidRDefault="00065007" w:rsidP="00065007">
          <w:pPr>
            <w:pStyle w:val="909B749EE7E74AFDA911B2069E795EE3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FA56E86C81484186E396D72B19C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C471-DB18-4F21-A048-AA65CDAC30E9}"/>
      </w:docPartPr>
      <w:docPartBody>
        <w:p w:rsidR="00000000" w:rsidRDefault="00065007" w:rsidP="00065007">
          <w:pPr>
            <w:pStyle w:val="C9FA56E86C81484186E396D72B19C460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251E0BAC3D41A580EC18F1C8287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18612-6D55-4138-9E04-0C4FD1C30B93}"/>
      </w:docPartPr>
      <w:docPartBody>
        <w:p w:rsidR="00000000" w:rsidRDefault="00065007" w:rsidP="00065007">
          <w:pPr>
            <w:pStyle w:val="4C251E0BAC3D41A580EC18F1C82877A2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F9A9AB384BB84DF8B7B004927D168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3C5DF-D55D-4D4C-80DA-DA0C2254E293}"/>
      </w:docPartPr>
      <w:docPartBody>
        <w:p w:rsidR="00000000" w:rsidRDefault="00065007" w:rsidP="00065007">
          <w:pPr>
            <w:pStyle w:val="F9A9AB384BB84DF8B7B004927D168359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09C7346BEB4456AE6D681FC8224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A9D45-605F-4C2D-A79C-64EF0C970F04}"/>
      </w:docPartPr>
      <w:docPartBody>
        <w:p w:rsidR="00000000" w:rsidRDefault="00065007" w:rsidP="00065007">
          <w:pPr>
            <w:pStyle w:val="C209C7346BEB4456AE6D681FC82243FF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C76E7B99BF4B2DA19A659260476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427E6-EBF1-41AF-A21E-4585D728D9C8}"/>
      </w:docPartPr>
      <w:docPartBody>
        <w:p w:rsidR="00000000" w:rsidRDefault="00065007" w:rsidP="00065007">
          <w:pPr>
            <w:pStyle w:val="7AC76E7B99BF4B2DA19A659260476DA6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A92B7B23744F49B20C671254A0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AB126-576F-463D-9AF6-9406759A6D59}"/>
      </w:docPartPr>
      <w:docPartBody>
        <w:p w:rsidR="00000000" w:rsidRDefault="00065007" w:rsidP="00065007">
          <w:pPr>
            <w:pStyle w:val="279A92B7B23744F49B20C671254A0BB8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5BA79213234C7FA645A60FD140D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7AD9C-F4A3-4223-B036-D2B2EF1A10EC}"/>
      </w:docPartPr>
      <w:docPartBody>
        <w:p w:rsidR="00000000" w:rsidRDefault="00065007" w:rsidP="00065007">
          <w:pPr>
            <w:pStyle w:val="635BA79213234C7FA645A60FD140D89E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DF4A640DF4D49BA76C08A574B8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6F447-910E-4F1F-B167-C23D31EFEA10}"/>
      </w:docPartPr>
      <w:docPartBody>
        <w:p w:rsidR="00000000" w:rsidRDefault="00065007" w:rsidP="00065007">
          <w:pPr>
            <w:pStyle w:val="E7FDF4A640DF4D49BA76C08A574B8A49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039A593968413ABF79F640F85A1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28D20-8854-4830-AC04-A0D05926BA34}"/>
      </w:docPartPr>
      <w:docPartBody>
        <w:p w:rsidR="00000000" w:rsidRDefault="00065007" w:rsidP="00065007">
          <w:pPr>
            <w:pStyle w:val="21039A593968413ABF79F640F85A152E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4FE319CAFAA848ED9C02AE445038F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E64D6-A8D3-4B48-B176-A56F674B4D77}"/>
      </w:docPartPr>
      <w:docPartBody>
        <w:p w:rsidR="00000000" w:rsidRDefault="00065007" w:rsidP="00065007">
          <w:pPr>
            <w:pStyle w:val="4FE319CAFAA848ED9C02AE445038FCC4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47962"/>
    <w:rsid w:val="00065007"/>
    <w:rsid w:val="00090C5D"/>
    <w:rsid w:val="000F276E"/>
    <w:rsid w:val="00736777"/>
    <w:rsid w:val="008D249D"/>
    <w:rsid w:val="00955512"/>
    <w:rsid w:val="00980735"/>
    <w:rsid w:val="00E47962"/>
    <w:rsid w:val="00E96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5007"/>
    <w:rPr>
      <w:color w:val="808080"/>
    </w:rPr>
  </w:style>
  <w:style w:type="paragraph" w:customStyle="1" w:styleId="09AD37CB881E4A34A0C1E9475570EA8B">
    <w:name w:val="09AD37CB881E4A34A0C1E9475570EA8B"/>
    <w:rsid w:val="00E47962"/>
  </w:style>
  <w:style w:type="paragraph" w:customStyle="1" w:styleId="1DAA861EC9F64631BABD7746131828A5">
    <w:name w:val="1DAA861EC9F64631BABD7746131828A5"/>
    <w:rsid w:val="00E47962"/>
  </w:style>
  <w:style w:type="paragraph" w:customStyle="1" w:styleId="B55607938B474E9C9441660949764FBD">
    <w:name w:val="B55607938B474E9C9441660949764FBD"/>
    <w:rsid w:val="00E47962"/>
  </w:style>
  <w:style w:type="paragraph" w:customStyle="1" w:styleId="EC967C9BE31C4B458F3467210F42480C">
    <w:name w:val="EC967C9BE31C4B458F3467210F42480C"/>
    <w:rsid w:val="00E47962"/>
  </w:style>
  <w:style w:type="paragraph" w:customStyle="1" w:styleId="AF00FEB33104442EBD588FC6B3043971">
    <w:name w:val="AF00FEB33104442EBD588FC6B3043971"/>
    <w:rsid w:val="00E47962"/>
  </w:style>
  <w:style w:type="paragraph" w:customStyle="1" w:styleId="744B72F086E641E9A8F4894F327C3CE4">
    <w:name w:val="744B72F086E641E9A8F4894F327C3CE4"/>
    <w:rsid w:val="00E47962"/>
  </w:style>
  <w:style w:type="paragraph" w:customStyle="1" w:styleId="4781034A9942458480751AA782A71CAE">
    <w:name w:val="4781034A9942458480751AA782A71CAE"/>
    <w:rsid w:val="00E47962"/>
  </w:style>
  <w:style w:type="paragraph" w:customStyle="1" w:styleId="DB2DCCFC896A4DF5B93D0239A69EA6F4">
    <w:name w:val="DB2DCCFC896A4DF5B93D0239A69EA6F4"/>
    <w:rsid w:val="00E47962"/>
  </w:style>
  <w:style w:type="paragraph" w:customStyle="1" w:styleId="5B061650AABC40EDA5708FD14A936C88">
    <w:name w:val="5B061650AABC40EDA5708FD14A936C88"/>
    <w:rsid w:val="00E47962"/>
  </w:style>
  <w:style w:type="paragraph" w:customStyle="1" w:styleId="9FBC5F91EDAF4A63851369478ACFDFF2">
    <w:name w:val="9FBC5F91EDAF4A63851369478ACFDFF2"/>
    <w:rsid w:val="00E47962"/>
  </w:style>
  <w:style w:type="paragraph" w:customStyle="1" w:styleId="0BAE561CFCA141E0A5B7E9FA57D044E1">
    <w:name w:val="0BAE561CFCA141E0A5B7E9FA57D044E1"/>
    <w:rsid w:val="00E47962"/>
  </w:style>
  <w:style w:type="paragraph" w:customStyle="1" w:styleId="3A5944D57FA24519B9A251E8CABFAE5E">
    <w:name w:val="3A5944D57FA24519B9A251E8CABFAE5E"/>
    <w:rsid w:val="00E47962"/>
  </w:style>
  <w:style w:type="paragraph" w:customStyle="1" w:styleId="57E21A9D67F242CCBC8DAC0ADDB3E7D4">
    <w:name w:val="57E21A9D67F242CCBC8DAC0ADDB3E7D4"/>
    <w:rsid w:val="00E47962"/>
  </w:style>
  <w:style w:type="paragraph" w:customStyle="1" w:styleId="82AADE075CD84F989996BC16AEB3D071">
    <w:name w:val="82AADE075CD84F989996BC16AEB3D071"/>
    <w:rsid w:val="00E47962"/>
  </w:style>
  <w:style w:type="paragraph" w:customStyle="1" w:styleId="026E0766AB8F4A248A36128A9FF678BF">
    <w:name w:val="026E0766AB8F4A248A36128A9FF678BF"/>
    <w:rsid w:val="00E47962"/>
  </w:style>
  <w:style w:type="paragraph" w:customStyle="1" w:styleId="86A5A9FE68A44EB79DC4C7CD0A2BC1DA">
    <w:name w:val="86A5A9FE68A44EB79DC4C7CD0A2BC1DA"/>
    <w:rsid w:val="00E47962"/>
  </w:style>
  <w:style w:type="paragraph" w:customStyle="1" w:styleId="CA9C0D7DFFD14B29954690EB0B20EF39">
    <w:name w:val="CA9C0D7DFFD14B29954690EB0B20EF39"/>
    <w:rsid w:val="00E47962"/>
  </w:style>
  <w:style w:type="paragraph" w:customStyle="1" w:styleId="54745A88EF0C40E49B6339BE0DD6CEB7">
    <w:name w:val="54745A88EF0C40E49B6339BE0DD6CEB7"/>
    <w:rsid w:val="00E47962"/>
  </w:style>
  <w:style w:type="paragraph" w:customStyle="1" w:styleId="4F319F0632C24D1BBF2495D7C88F0EDF">
    <w:name w:val="4F319F0632C24D1BBF2495D7C88F0EDF"/>
    <w:rsid w:val="00E47962"/>
  </w:style>
  <w:style w:type="paragraph" w:customStyle="1" w:styleId="5C7B8510FBD2419BA28EED394D1E264A">
    <w:name w:val="5C7B8510FBD2419BA28EED394D1E264A"/>
    <w:rsid w:val="00E47962"/>
  </w:style>
  <w:style w:type="paragraph" w:customStyle="1" w:styleId="DA12135B0A7246FB8C0877AA4220C473">
    <w:name w:val="DA12135B0A7246FB8C0877AA4220C473"/>
    <w:rsid w:val="00E47962"/>
  </w:style>
  <w:style w:type="paragraph" w:customStyle="1" w:styleId="98A68CB29FFF46B19D347161C3908E86">
    <w:name w:val="98A68CB29FFF46B19D347161C3908E86"/>
    <w:rsid w:val="00E47962"/>
  </w:style>
  <w:style w:type="paragraph" w:customStyle="1" w:styleId="A01B51BB1EA444CFB8ACFF06B5F9C813">
    <w:name w:val="A01B51BB1EA444CFB8ACFF06B5F9C813"/>
    <w:rsid w:val="00E47962"/>
  </w:style>
  <w:style w:type="paragraph" w:customStyle="1" w:styleId="D1F484E4F11B42B28F127DDADAE3133D">
    <w:name w:val="D1F484E4F11B42B28F127DDADAE3133D"/>
    <w:rsid w:val="00E96EF0"/>
  </w:style>
  <w:style w:type="paragraph" w:customStyle="1" w:styleId="C97CEB24EF4D49E8BA6F4C73704CF1CC">
    <w:name w:val="C97CEB24EF4D49E8BA6F4C73704CF1CC"/>
    <w:rsid w:val="00E96EF0"/>
  </w:style>
  <w:style w:type="paragraph" w:customStyle="1" w:styleId="B678CC5539854A7797814BD1DDD365C7">
    <w:name w:val="B678CC5539854A7797814BD1DDD365C7"/>
    <w:rsid w:val="00E96EF0"/>
  </w:style>
  <w:style w:type="paragraph" w:customStyle="1" w:styleId="C654D886EEA34FA88372441E5EBF50DF">
    <w:name w:val="C654D886EEA34FA88372441E5EBF50DF"/>
    <w:rsid w:val="008D249D"/>
  </w:style>
  <w:style w:type="paragraph" w:customStyle="1" w:styleId="E68EAEA7D5644B93ACCA4766E0251D23">
    <w:name w:val="E68EAEA7D5644B93ACCA4766E0251D23"/>
    <w:rsid w:val="008D249D"/>
  </w:style>
  <w:style w:type="paragraph" w:customStyle="1" w:styleId="E38416B865FF45AD98D03CB822D31879">
    <w:name w:val="E38416B865FF45AD98D03CB822D31879"/>
    <w:rsid w:val="00980735"/>
  </w:style>
  <w:style w:type="paragraph" w:customStyle="1" w:styleId="783AD72B97B14E2D84ECCC9E50301D3E">
    <w:name w:val="783AD72B97B14E2D84ECCC9E50301D3E"/>
    <w:rsid w:val="00980735"/>
  </w:style>
  <w:style w:type="paragraph" w:customStyle="1" w:styleId="31C432891AB04AD4AD0AA472A04B5A22">
    <w:name w:val="31C432891AB04AD4AD0AA472A04B5A22"/>
    <w:rsid w:val="00980735"/>
  </w:style>
  <w:style w:type="paragraph" w:customStyle="1" w:styleId="7B869FA7F3D94BFEB53F24BD8DBAD1D4">
    <w:name w:val="7B869FA7F3D94BFEB53F24BD8DBAD1D4"/>
    <w:rsid w:val="00980735"/>
  </w:style>
  <w:style w:type="paragraph" w:customStyle="1" w:styleId="F6133DA793FD466A894F337658CA35F1">
    <w:name w:val="F6133DA793FD466A894F337658CA35F1"/>
    <w:rsid w:val="00980735"/>
  </w:style>
  <w:style w:type="paragraph" w:customStyle="1" w:styleId="EF52CAB9723B4C8E8744FAA0C7867362">
    <w:name w:val="EF52CAB9723B4C8E8744FAA0C7867362"/>
    <w:rsid w:val="00980735"/>
  </w:style>
  <w:style w:type="paragraph" w:customStyle="1" w:styleId="818875815A1646A797E363CD089AF7CB">
    <w:name w:val="818875815A1646A797E363CD089AF7CB"/>
    <w:rsid w:val="00980735"/>
  </w:style>
  <w:style w:type="paragraph" w:customStyle="1" w:styleId="E9748157B8B442FE962E82C2FB9A5DF5">
    <w:name w:val="E9748157B8B442FE962E82C2FB9A5DF5"/>
    <w:rsid w:val="00090C5D"/>
  </w:style>
  <w:style w:type="paragraph" w:customStyle="1" w:styleId="CF7C0625FAF242ED832E9017799F45A3">
    <w:name w:val="CF7C0625FAF242ED832E9017799F45A3"/>
    <w:rsid w:val="000F276E"/>
  </w:style>
  <w:style w:type="paragraph" w:customStyle="1" w:styleId="909B749EE7E74AFDA911B2069E795EE3">
    <w:name w:val="909B749EE7E74AFDA911B2069E795EE3"/>
    <w:rsid w:val="00065007"/>
    <w:rPr>
      <w:lang/>
    </w:rPr>
  </w:style>
  <w:style w:type="paragraph" w:customStyle="1" w:styleId="C9FA56E86C81484186E396D72B19C460">
    <w:name w:val="C9FA56E86C81484186E396D72B19C460"/>
    <w:rsid w:val="00065007"/>
    <w:rPr>
      <w:lang/>
    </w:rPr>
  </w:style>
  <w:style w:type="paragraph" w:customStyle="1" w:styleId="4C251E0BAC3D41A580EC18F1C82877A2">
    <w:name w:val="4C251E0BAC3D41A580EC18F1C82877A2"/>
    <w:rsid w:val="00065007"/>
    <w:rPr>
      <w:lang/>
    </w:rPr>
  </w:style>
  <w:style w:type="paragraph" w:customStyle="1" w:styleId="F9A9AB384BB84DF8B7B004927D168359">
    <w:name w:val="F9A9AB384BB84DF8B7B004927D168359"/>
    <w:rsid w:val="00065007"/>
    <w:rPr>
      <w:lang/>
    </w:rPr>
  </w:style>
  <w:style w:type="paragraph" w:customStyle="1" w:styleId="C209C7346BEB4456AE6D681FC82243FF">
    <w:name w:val="C209C7346BEB4456AE6D681FC82243FF"/>
    <w:rsid w:val="00065007"/>
    <w:rPr>
      <w:lang/>
    </w:rPr>
  </w:style>
  <w:style w:type="paragraph" w:customStyle="1" w:styleId="7AC76E7B99BF4B2DA19A659260476DA6">
    <w:name w:val="7AC76E7B99BF4B2DA19A659260476DA6"/>
    <w:rsid w:val="00065007"/>
    <w:rPr>
      <w:lang/>
    </w:rPr>
  </w:style>
  <w:style w:type="paragraph" w:customStyle="1" w:styleId="279A92B7B23744F49B20C671254A0BB8">
    <w:name w:val="279A92B7B23744F49B20C671254A0BB8"/>
    <w:rsid w:val="00065007"/>
    <w:rPr>
      <w:lang/>
    </w:rPr>
  </w:style>
  <w:style w:type="paragraph" w:customStyle="1" w:styleId="635BA79213234C7FA645A60FD140D89E">
    <w:name w:val="635BA79213234C7FA645A60FD140D89E"/>
    <w:rsid w:val="00065007"/>
    <w:rPr>
      <w:lang/>
    </w:rPr>
  </w:style>
  <w:style w:type="paragraph" w:customStyle="1" w:styleId="E7FDF4A640DF4D49BA76C08A574B8A49">
    <w:name w:val="E7FDF4A640DF4D49BA76C08A574B8A49"/>
    <w:rsid w:val="00065007"/>
    <w:rPr>
      <w:lang/>
    </w:rPr>
  </w:style>
  <w:style w:type="paragraph" w:customStyle="1" w:styleId="21039A593968413ABF79F640F85A152E">
    <w:name w:val="21039A593968413ABF79F640F85A152E"/>
    <w:rsid w:val="00065007"/>
    <w:rPr>
      <w:lang/>
    </w:rPr>
  </w:style>
  <w:style w:type="paragraph" w:customStyle="1" w:styleId="4FE319CAFAA848ED9C02AE445038FCC4">
    <w:name w:val="4FE319CAFAA848ED9C02AE445038FCC4"/>
    <w:rsid w:val="00065007"/>
    <w:rPr>
      <w:lang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A7EA58D81DD949BF3774CA3588E13D" ma:contentTypeVersion="2" ma:contentTypeDescription="Create a new document." ma:contentTypeScope="" ma:versionID="8ac66a1b9700220184e349f2ef049713">
  <xsd:schema xmlns:xsd="http://www.w3.org/2001/XMLSchema" xmlns:xs="http://www.w3.org/2001/XMLSchema" xmlns:p="http://schemas.microsoft.com/office/2006/metadata/properties" xmlns:ns2="9c67afd1-81bf-4a3b-a649-9bcf17b58f0a" targetNamespace="http://schemas.microsoft.com/office/2006/metadata/properties" ma:root="true" ma:fieldsID="e4efd6f91562e89dd68294d280bf4bff" ns2:_="">
    <xsd:import namespace="9c67afd1-81bf-4a3b-a649-9bcf17b58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7afd1-81bf-4a3b-a649-9bcf17b58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45C2FC-E339-4CD8-80FD-CFC51A2F7D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280A71-E490-4AFE-97B4-AC5E42127BAB}">
  <ds:schemaRefs>
    <ds:schemaRef ds:uri="9c67afd1-81bf-4a3b-a649-9bcf17b58f0a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B896710-413D-466D-B3CE-34DF8E6C1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67afd1-81bf-4a3b-a649-9bcf17b58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9C22E0-B8D0-45CB-BD88-5F5F25415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3</Pages>
  <Words>856</Words>
  <Characters>488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ofar Hamrany</cp:lastModifiedBy>
  <cp:revision>46</cp:revision>
  <dcterms:created xsi:type="dcterms:W3CDTF">2020-03-12T12:48:00Z</dcterms:created>
  <dcterms:modified xsi:type="dcterms:W3CDTF">2020-04-26T14:32:00Z</dcterms:modified>
</cp:coreProperties>
</file>